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A8A4D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C7C12">
        <w:rPr>
          <w:rFonts w:eastAsia="Times New Roman" w:cstheme="minorHAnsi"/>
          <w:b/>
        </w:rPr>
        <w:t>69077</w:t>
      </w:r>
    </w:p>
    <w:p w14:paraId="2F6924E5" w14:textId="2B5B8C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C7C12">
        <w:rPr>
          <w:rFonts w:eastAsia="Times New Roman" w:cstheme="minorHAnsi"/>
          <w:b/>
        </w:rPr>
        <w:t>Poornima G</w:t>
      </w:r>
    </w:p>
    <w:p w14:paraId="6FB9233B" w14:textId="16AD011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A5713" w:rsidRPr="00CA39E1">
          <w:rPr>
            <w:rStyle w:val="Hyperlink"/>
            <w:rFonts w:eastAsia="Times New Roman" w:cstheme="minorHAnsi"/>
            <w:b/>
          </w:rPr>
          <w:t>https://review.jove.com/account/file-uploader?src=21068533</w:t>
        </w:r>
      </w:hyperlink>
      <w:r w:rsidR="007A571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04C15F43" w:rsidR="004E0C5A" w:rsidRDefault="004E0C5A" w:rsidP="004E0C5A">
      <w:pPr>
        <w:outlineLvl w:val="0"/>
        <w:rPr>
          <w:rStyle w:val="ArticleTitle"/>
          <w:rFonts w:cstheme="min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C7C12" w:rsidRPr="00BC7C12">
        <w:rPr>
          <w:rStyle w:val="ArticleTitle"/>
          <w:rFonts w:cstheme="minorHAnsi"/>
        </w:rPr>
        <w:t xml:space="preserve">Modeling Hypoxia/Reoxygenation Injury in Proximal Tubular Epithelial Cells </w:t>
      </w:r>
    </w:p>
    <w:p w14:paraId="302EBDB9" w14:textId="77777777" w:rsidR="00BC7C12" w:rsidRDefault="00BC7C1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6830235" w14:textId="77777777" w:rsidR="00BC7C12" w:rsidRPr="00BC7C12" w:rsidRDefault="00BC7C12" w:rsidP="00BC7C12">
      <w:pPr>
        <w:outlineLvl w:val="0"/>
        <w:rPr>
          <w:rFonts w:eastAsia="Times New Roman" w:cstheme="minorHAnsi"/>
          <w:b/>
          <w:sz w:val="28"/>
          <w:szCs w:val="28"/>
        </w:rPr>
      </w:pPr>
      <w:r w:rsidRPr="00BC7C12">
        <w:rPr>
          <w:rFonts w:eastAsia="Times New Roman" w:cstheme="minorHAnsi"/>
          <w:b/>
          <w:sz w:val="28"/>
          <w:szCs w:val="28"/>
        </w:rPr>
        <w:t>Mariano Marin-Blazquez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/>
          <w:sz w:val="28"/>
          <w:szCs w:val="28"/>
        </w:rPr>
        <w:t>, Alessandra Tammaro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C7C12">
        <w:rPr>
          <w:rFonts w:eastAsia="Times New Roman" w:cstheme="minorHAnsi"/>
          <w:b/>
          <w:sz w:val="28"/>
          <w:szCs w:val="28"/>
        </w:rPr>
        <w:t>, Ruben Rabadan-Ros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/>
          <w:sz w:val="28"/>
          <w:szCs w:val="28"/>
        </w:rPr>
        <w:t>, Ruben Zapata-Perez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AF86C5F" w14:textId="77777777" w:rsidR="00BC7C12" w:rsidRPr="00BC7C12" w:rsidRDefault="00BC7C12" w:rsidP="00BC7C1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7622611" w14:textId="0FE0EA31" w:rsidR="00BC7C12" w:rsidRPr="00BC7C12" w:rsidRDefault="00BC7C12" w:rsidP="00BC7C12">
      <w:pPr>
        <w:outlineLvl w:val="0"/>
        <w:rPr>
          <w:rFonts w:eastAsia="Times New Roman" w:cstheme="minorHAnsi"/>
          <w:bCs/>
          <w:sz w:val="28"/>
          <w:szCs w:val="28"/>
        </w:rPr>
      </w:pPr>
      <w:r w:rsidRPr="00BC7C1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Cs/>
          <w:sz w:val="28"/>
          <w:szCs w:val="28"/>
        </w:rPr>
        <w:t xml:space="preserve">Group of Metabolism and Gene Regulation, UCAM </w:t>
      </w:r>
      <w:proofErr w:type="spellStart"/>
      <w:r w:rsidRPr="00BC7C12">
        <w:rPr>
          <w:rFonts w:eastAsia="Times New Roman" w:cstheme="minorHAnsi"/>
          <w:bCs/>
          <w:sz w:val="28"/>
          <w:szCs w:val="28"/>
        </w:rPr>
        <w:t>HiTech</w:t>
      </w:r>
      <w:proofErr w:type="spellEnd"/>
      <w:r w:rsidRPr="00BC7C12">
        <w:rPr>
          <w:rFonts w:eastAsia="Times New Roman" w:cstheme="minorHAnsi"/>
          <w:bCs/>
          <w:sz w:val="28"/>
          <w:szCs w:val="28"/>
        </w:rPr>
        <w:t xml:space="preserve"> Sport &amp; Health Innovation Hub, Universidad Católica de Murcia</w:t>
      </w:r>
    </w:p>
    <w:p w14:paraId="33CD999C" w14:textId="0B5B44CD" w:rsidR="00D6314B" w:rsidRPr="00BC7C12" w:rsidRDefault="00BC7C12" w:rsidP="00BC7C12">
      <w:pPr>
        <w:outlineLvl w:val="0"/>
        <w:rPr>
          <w:rFonts w:eastAsia="Times New Roman" w:cstheme="minorHAnsi"/>
          <w:bCs/>
          <w:sz w:val="28"/>
          <w:szCs w:val="28"/>
        </w:rPr>
      </w:pPr>
      <w:r w:rsidRPr="00BC7C1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C7C12">
        <w:rPr>
          <w:rFonts w:eastAsia="Times New Roman" w:cstheme="minorHAnsi"/>
          <w:bCs/>
          <w:sz w:val="28"/>
          <w:szCs w:val="28"/>
        </w:rPr>
        <w:t>Department of Internal Medicine (Nephrology) and Pathology, Leiden University Medical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082AFB2" w14:textId="111396EE" w:rsidR="00BC7C12" w:rsidRPr="00BC7C12" w:rsidRDefault="00BC7C12" w:rsidP="00BC7C12">
      <w:pPr>
        <w:outlineLvl w:val="0"/>
        <w:rPr>
          <w:rFonts w:eastAsia="Times New Roman" w:cstheme="minorHAnsi"/>
        </w:rPr>
      </w:pPr>
      <w:bookmarkStart w:id="0" w:name="_Hlk25233958"/>
      <w:r w:rsidRPr="00BC7C12">
        <w:rPr>
          <w:rFonts w:eastAsia="Times New Roman" w:cstheme="minorHAnsi"/>
        </w:rPr>
        <w:t>Ruben Rabadan-Ros</w:t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  <w:t>rrabadan@ucam.edu</w:t>
      </w:r>
    </w:p>
    <w:p w14:paraId="5196A52A" w14:textId="650878EA" w:rsidR="004E0C5A" w:rsidRPr="00906C0C" w:rsidRDefault="00BC7C12" w:rsidP="00BC7C12">
      <w:pPr>
        <w:outlineLvl w:val="0"/>
        <w:rPr>
          <w:rFonts w:eastAsia="Times New Roman" w:cstheme="minorHAnsi"/>
          <w:lang w:val="de-DE"/>
        </w:rPr>
      </w:pPr>
      <w:r w:rsidRPr="00906C0C">
        <w:rPr>
          <w:rFonts w:eastAsia="Times New Roman" w:cstheme="minorHAnsi"/>
          <w:lang w:val="de-DE"/>
        </w:rPr>
        <w:t>Ruben Zapata-Perez</w:t>
      </w:r>
      <w:r w:rsidRPr="00906C0C">
        <w:rPr>
          <w:rFonts w:eastAsia="Times New Roman" w:cstheme="minorHAnsi"/>
          <w:lang w:val="de-DE"/>
        </w:rPr>
        <w:tab/>
      </w:r>
      <w:r w:rsidRPr="00906C0C">
        <w:rPr>
          <w:rFonts w:eastAsia="Times New Roman" w:cstheme="minorHAnsi"/>
          <w:lang w:val="de-DE"/>
        </w:rPr>
        <w:tab/>
      </w:r>
      <w:r w:rsidRPr="00906C0C">
        <w:rPr>
          <w:rFonts w:eastAsia="Times New Roman" w:cstheme="minorHAnsi"/>
          <w:lang w:val="de-DE"/>
        </w:rPr>
        <w:tab/>
        <w:t>rzapata@ucam.edu</w:t>
      </w:r>
    </w:p>
    <w:p w14:paraId="70FFA58B" w14:textId="77777777" w:rsidR="00D6314B" w:rsidRPr="00906C0C" w:rsidRDefault="00D6314B" w:rsidP="004E0C5A">
      <w:pPr>
        <w:outlineLvl w:val="0"/>
        <w:rPr>
          <w:rFonts w:eastAsia="Times New Roman" w:cstheme="minorHAnsi"/>
          <w:lang w:val="de-DE"/>
        </w:rPr>
      </w:pPr>
    </w:p>
    <w:p w14:paraId="1B4B2D7A" w14:textId="77777777" w:rsidR="004E0C5A" w:rsidRPr="00906C0C" w:rsidRDefault="004E0C5A" w:rsidP="004E0C5A">
      <w:pPr>
        <w:outlineLvl w:val="0"/>
        <w:rPr>
          <w:rFonts w:eastAsia="Times New Roman" w:cstheme="minorHAnsi"/>
          <w:lang w:val="de-DE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10625D7" w14:textId="1FA81673" w:rsidR="00BC7C12" w:rsidRPr="00BC7C12" w:rsidRDefault="00BC7C12" w:rsidP="00BC7C12">
      <w:pPr>
        <w:widowControl w:val="0"/>
        <w:jc w:val="both"/>
        <w:rPr>
          <w:rFonts w:ascii="Calibri" w:eastAsia="Calibri" w:hAnsi="Calibri" w:cs="Calibri"/>
          <w:color w:val="auto"/>
          <w:vertAlign w:val="superscript"/>
        </w:rPr>
      </w:pPr>
      <w:r w:rsidRPr="00BC7C12">
        <w:rPr>
          <w:rFonts w:ascii="Calibri" w:eastAsia="Calibri" w:hAnsi="Calibri" w:cs="Calibri"/>
          <w:color w:val="auto"/>
        </w:rPr>
        <w:t>Mariano Marin-Blazquez</w:t>
      </w:r>
      <w:r w:rsidRPr="00BC7C12">
        <w:rPr>
          <w:rFonts w:ascii="Calibri" w:eastAsia="Calibri" w:hAnsi="Calibri" w:cs="Calibri"/>
          <w:color w:val="auto"/>
        </w:rPr>
        <w:tab/>
      </w:r>
      <w:r w:rsidRPr="00BC7C12">
        <w:rPr>
          <w:rFonts w:ascii="Calibri" w:eastAsia="Calibri" w:hAnsi="Calibri" w:cs="Calibri"/>
          <w:color w:val="auto"/>
        </w:rPr>
        <w:tab/>
        <w:t>mpmarin-blazquez@ucam.edu</w:t>
      </w:r>
    </w:p>
    <w:p w14:paraId="12916965" w14:textId="791116E4" w:rsidR="003B5E26" w:rsidRPr="00906C0C" w:rsidRDefault="00BC7C12" w:rsidP="00BC7C12">
      <w:pPr>
        <w:outlineLvl w:val="0"/>
        <w:rPr>
          <w:rFonts w:cstheme="minorHAnsi"/>
          <w:b/>
          <w:sz w:val="22"/>
          <w:szCs w:val="22"/>
          <w:lang w:val="de-DE"/>
        </w:rPr>
      </w:pPr>
      <w:r w:rsidRPr="00906C0C">
        <w:rPr>
          <w:rFonts w:ascii="Calibri" w:eastAsia="Calibri" w:hAnsi="Calibri" w:cs="Calibri"/>
          <w:color w:val="auto"/>
          <w:lang w:val="de-DE"/>
        </w:rPr>
        <w:t>Alessandra Tammaro</w:t>
      </w:r>
      <w:r w:rsidRPr="00906C0C">
        <w:rPr>
          <w:rFonts w:ascii="Calibri" w:eastAsia="Calibri" w:hAnsi="Calibri" w:cs="Calibri"/>
          <w:color w:val="auto"/>
          <w:lang w:val="de-DE"/>
        </w:rPr>
        <w:tab/>
      </w:r>
      <w:r w:rsidRPr="00906C0C">
        <w:rPr>
          <w:rFonts w:ascii="Calibri" w:eastAsia="Calibri" w:hAnsi="Calibri" w:cs="Calibri"/>
          <w:color w:val="auto"/>
          <w:lang w:val="de-DE"/>
        </w:rPr>
        <w:tab/>
      </w:r>
      <w:r w:rsidRPr="00906C0C">
        <w:rPr>
          <w:rFonts w:ascii="Calibri" w:eastAsia="Calibri" w:hAnsi="Calibri" w:cs="Calibri"/>
          <w:color w:val="auto"/>
          <w:lang w:val="de-DE"/>
        </w:rPr>
        <w:tab/>
        <w:t>a.tammaro@lumc.nl</w:t>
      </w:r>
    </w:p>
    <w:p w14:paraId="1D9BB2EC" w14:textId="77777777" w:rsidR="00BC7C12" w:rsidRPr="00906C0C" w:rsidRDefault="00BC7C12" w:rsidP="00BC7C12">
      <w:pPr>
        <w:outlineLvl w:val="0"/>
        <w:rPr>
          <w:rFonts w:eastAsia="Times New Roman" w:cstheme="minorHAnsi"/>
          <w:lang w:val="de-DE"/>
        </w:rPr>
      </w:pPr>
      <w:r w:rsidRPr="00906C0C">
        <w:rPr>
          <w:rFonts w:eastAsia="Times New Roman" w:cstheme="minorHAnsi"/>
          <w:lang w:val="de-DE"/>
        </w:rPr>
        <w:t>Ruben Rabadan-Ros</w:t>
      </w:r>
      <w:r w:rsidRPr="00906C0C">
        <w:rPr>
          <w:rFonts w:eastAsia="Times New Roman" w:cstheme="minorHAnsi"/>
          <w:lang w:val="de-DE"/>
        </w:rPr>
        <w:tab/>
      </w:r>
      <w:r w:rsidRPr="00906C0C">
        <w:rPr>
          <w:rFonts w:eastAsia="Times New Roman" w:cstheme="minorHAnsi"/>
          <w:lang w:val="de-DE"/>
        </w:rPr>
        <w:tab/>
      </w:r>
      <w:r w:rsidRPr="00906C0C">
        <w:rPr>
          <w:rFonts w:eastAsia="Times New Roman" w:cstheme="minorHAnsi"/>
          <w:lang w:val="de-DE"/>
        </w:rPr>
        <w:tab/>
        <w:t>rrabadan@ucam.edu</w:t>
      </w:r>
    </w:p>
    <w:p w14:paraId="792BD7FB" w14:textId="77777777" w:rsidR="00BC7C12" w:rsidRPr="00906C0C" w:rsidRDefault="00BC7C12" w:rsidP="00BC7C12">
      <w:pPr>
        <w:outlineLvl w:val="0"/>
        <w:rPr>
          <w:rFonts w:eastAsia="Times New Roman" w:cstheme="minorHAnsi"/>
          <w:lang w:val="de-DE"/>
        </w:rPr>
      </w:pPr>
      <w:r w:rsidRPr="00906C0C">
        <w:rPr>
          <w:rFonts w:eastAsia="Times New Roman" w:cstheme="minorHAnsi"/>
          <w:lang w:val="de-DE"/>
        </w:rPr>
        <w:t>Ruben Zapata-Perez</w:t>
      </w:r>
      <w:r w:rsidRPr="00906C0C">
        <w:rPr>
          <w:rFonts w:eastAsia="Times New Roman" w:cstheme="minorHAnsi"/>
          <w:lang w:val="de-DE"/>
        </w:rPr>
        <w:tab/>
      </w:r>
      <w:r w:rsidRPr="00906C0C">
        <w:rPr>
          <w:rFonts w:eastAsia="Times New Roman" w:cstheme="minorHAnsi"/>
          <w:lang w:val="de-DE"/>
        </w:rPr>
        <w:tab/>
      </w:r>
      <w:r w:rsidRPr="00906C0C">
        <w:rPr>
          <w:rFonts w:eastAsia="Times New Roman" w:cstheme="minorHAnsi"/>
          <w:lang w:val="de-DE"/>
        </w:rPr>
        <w:tab/>
        <w:t>rzapata@ucam.edu</w:t>
      </w:r>
    </w:p>
    <w:p w14:paraId="6F84F159" w14:textId="77777777" w:rsidR="003B5E26" w:rsidRPr="00906C0C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5A2BE33C" w14:textId="77777777" w:rsidR="001E230F" w:rsidRPr="00906C0C" w:rsidRDefault="001E230F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906C0C" w:rsidRDefault="00C70C90">
      <w:pPr>
        <w:rPr>
          <w:rFonts w:cstheme="minorHAnsi"/>
          <w:b/>
          <w:sz w:val="22"/>
          <w:szCs w:val="22"/>
          <w:lang w:val="de-DE"/>
        </w:rPr>
      </w:pPr>
      <w:r w:rsidRPr="00906C0C">
        <w:rPr>
          <w:rFonts w:cstheme="minorHAnsi"/>
          <w:b/>
          <w:sz w:val="22"/>
          <w:szCs w:val="22"/>
          <w:lang w:val="de-DE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34107DA6" w14:textId="77777777" w:rsidR="0023745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A1E3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22834088" w14:textId="020FD2A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 </w:t>
      </w:r>
    </w:p>
    <w:p w14:paraId="4B20EAF0" w14:textId="53092D0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A1E3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7FF92D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A1E3E">
        <w:rPr>
          <w:rFonts w:eastAsia="Times New Roman" w:cstheme="minorHAnsi"/>
          <w:b/>
          <w:bCs/>
        </w:rPr>
        <w:t>Yes</w:t>
      </w:r>
    </w:p>
    <w:p w14:paraId="63770740" w14:textId="45E7615E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FA1E3E">
        <w:rPr>
          <w:rFonts w:eastAsia="Times New Roman" w:cstheme="minorHAnsi"/>
        </w:rPr>
        <w:t>14 km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93CC70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062E1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EE06C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46BFD">
        <w:rPr>
          <w:rFonts w:cstheme="minorHAnsi"/>
          <w:bCs/>
          <w:sz w:val="22"/>
          <w:szCs w:val="22"/>
        </w:rPr>
        <w:t>17</w:t>
      </w:r>
    </w:p>
    <w:p w14:paraId="5AAC9C6C" w14:textId="673343D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46BFD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66C7B3FB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t>Our research focuses on modeling renal ischemia–reperfusion injury in proximal tubular cells to understand damage mechanisms and explore therapeutic strategies.</w:t>
      </w:r>
    </w:p>
    <w:p w14:paraId="0057B04C" w14:textId="16BE04E7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bookmarkEnd w:id="1"/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1926AB47" w14:textId="4D8720E1" w:rsidR="00A40CB9" w:rsidRPr="00B42E7F" w:rsidRDefault="00FA1E3E" w:rsidP="00FA1E3E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t>Reproducing the complex ischemic environment of the kidney in vitro remains difficult, especially cold ischemia and immune interactions.</w:t>
      </w:r>
    </w:p>
    <w:p w14:paraId="30A19B53" w14:textId="12CEDF66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`</w:t>
      </w: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1DDF34F" w14:textId="42D0977E" w:rsidR="00B42E7F" w:rsidRPr="00FA1E3E" w:rsidRDefault="00B42E7F" w:rsidP="00B42E7F">
      <w:pPr>
        <w:pStyle w:val="ListParagraph"/>
        <w:spacing w:before="120"/>
        <w:ind w:left="907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5342A0DB" w14:textId="4836D03F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A1E3E">
        <w:t>There is a lack of standardized, cell-based models to study kidney ischemia–reperfusion injury under controlled metabolic conditions.</w:t>
      </w:r>
    </w:p>
    <w:p w14:paraId="23291D30" w14:textId="255CF87D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20072C1" w14:textId="750D880C" w:rsidR="00B42E7F" w:rsidRPr="00B07A3B" w:rsidRDefault="00B42E7F" w:rsidP="00B42E7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5549746" w14:textId="0017A473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A1E3E">
        <w:t>Our protocol is simple, cost-effective, and reproducible, requiring only standard laboratory equipment and a hypoxia incubator.</w:t>
      </w:r>
    </w:p>
    <w:p w14:paraId="5C11EC4E" w14:textId="7AB5A23B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269BD27" w14:textId="60594752" w:rsidR="00B42E7F" w:rsidRPr="00D75084" w:rsidRDefault="00B42E7F" w:rsidP="00B42E7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107D9DE" w14:textId="6FA2F7FC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A1E3E">
        <w:t xml:space="preserve">Identifying novel therapeutic targets and validating protective compounds using both in vitro and </w:t>
      </w:r>
      <w:r>
        <w:t>in</w:t>
      </w:r>
      <w:r w:rsidRPr="00FA1E3E">
        <w:t xml:space="preserve"> vivo kidney models.</w:t>
      </w:r>
    </w:p>
    <w:p w14:paraId="1C5F8CEB" w14:textId="251DB4EF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</w:p>
    <w:p w14:paraId="4D4CF4FE" w14:textId="77777777" w:rsidR="00B42E7F" w:rsidRPr="00B07A3B" w:rsidRDefault="00B42E7F" w:rsidP="00B42E7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3A615D1" w:rsidR="00CE10F2" w:rsidRDefault="0099725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97258">
        <w:rPr>
          <w:rFonts w:cstheme="minorHAnsi"/>
          <w:b/>
          <w:bCs/>
        </w:rPr>
        <w:t>Hypoxia/Reoxygenation Procedure</w:t>
      </w:r>
      <w:r>
        <w:rPr>
          <w:rFonts w:cstheme="minorHAnsi"/>
          <w:b/>
          <w:bCs/>
        </w:rPr>
        <w:t xml:space="preserve"> and RT-qPCR</w:t>
      </w:r>
    </w:p>
    <w:p w14:paraId="314C5FBA" w14:textId="57545FD8" w:rsidR="00985FE6" w:rsidRDefault="00906C0C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Institution: </w:t>
      </w:r>
      <w:r w:rsidRPr="00906C0C">
        <w:rPr>
          <w:rFonts w:cstheme="minorHAnsi"/>
        </w:rPr>
        <w:t>Universidad Católica de Murcia (UCAM)</w:t>
      </w:r>
    </w:p>
    <w:p w14:paraId="6E9C0755" w14:textId="4E9F3471" w:rsidR="00906C0C" w:rsidRPr="00906C0C" w:rsidRDefault="00906C0C" w:rsidP="00985FE6">
      <w:pPr>
        <w:pStyle w:val="ListParagraph"/>
        <w:spacing w:before="120"/>
        <w:ind w:left="360"/>
        <w:contextualSpacing w:val="0"/>
        <w:rPr>
          <w:rFonts w:cstheme="minorHAnsi"/>
          <w:i/>
          <w:iCs/>
          <w:color w:val="0000FF"/>
        </w:rPr>
      </w:pPr>
      <w:r w:rsidRPr="00906C0C">
        <w:rPr>
          <w:rFonts w:cstheme="minorHAnsi"/>
          <w:i/>
          <w:iCs/>
          <w:color w:val="0000FF"/>
        </w:rPr>
        <w:t xml:space="preserve">Video Editor: Here, instead of Demonstrator, we have added </w:t>
      </w:r>
      <w:r w:rsidR="008B5A90">
        <w:rPr>
          <w:rFonts w:cstheme="minorHAnsi"/>
          <w:i/>
          <w:iCs/>
          <w:color w:val="0000FF"/>
        </w:rPr>
        <w:t xml:space="preserve">the </w:t>
      </w:r>
      <w:r w:rsidRPr="00906C0C">
        <w:rPr>
          <w:rFonts w:cstheme="minorHAnsi"/>
          <w:i/>
          <w:iCs/>
          <w:color w:val="0000FF"/>
        </w:rPr>
        <w:t xml:space="preserve">Institution </w:t>
      </w:r>
      <w:proofErr w:type="gramStart"/>
      <w:r w:rsidRPr="00906C0C">
        <w:rPr>
          <w:rFonts w:cstheme="minorHAnsi"/>
          <w:i/>
          <w:iCs/>
          <w:color w:val="0000FF"/>
        </w:rPr>
        <w:t>name</w:t>
      </w:r>
      <w:proofErr w:type="gramEnd"/>
      <w:r w:rsidRPr="00906C0C">
        <w:rPr>
          <w:rFonts w:cstheme="minorHAnsi"/>
          <w:i/>
          <w:iCs/>
          <w:color w:val="0000FF"/>
        </w:rPr>
        <w:t xml:space="preserve"> and this is an exception </w:t>
      </w:r>
      <w:r w:rsidR="008B5A90">
        <w:rPr>
          <w:rFonts w:cstheme="minorHAnsi"/>
          <w:i/>
          <w:iCs/>
          <w:color w:val="0000FF"/>
        </w:rPr>
        <w:t>that</w:t>
      </w:r>
      <w:r w:rsidRPr="00906C0C">
        <w:rPr>
          <w:rFonts w:cstheme="minorHAnsi"/>
          <w:i/>
          <w:iCs/>
          <w:color w:val="0000FF"/>
        </w:rPr>
        <w:t xml:space="preserve"> has been approved.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D1A79C6" w14:textId="055B4A8C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To begin, remove the culture medium from the IM-PTECs </w:t>
      </w:r>
      <w:r w:rsidR="008B5A90" w:rsidRPr="008B5A90">
        <w:rPr>
          <w:i/>
          <w:iCs/>
          <w:color w:val="EE0000"/>
          <w:lang w:eastAsia="en-IN"/>
        </w:rPr>
        <w:t>(</w:t>
      </w:r>
      <w:r w:rsidR="008B5A90">
        <w:rPr>
          <w:i/>
          <w:iCs/>
          <w:color w:val="EE0000"/>
          <w:lang w:eastAsia="en-IN"/>
        </w:rPr>
        <w:t>I-M-P-T-E-Cees</w:t>
      </w:r>
      <w:r w:rsidR="008B5A90" w:rsidRPr="008B5A90">
        <w:rPr>
          <w:i/>
          <w:iCs/>
          <w:color w:val="EE0000"/>
          <w:lang w:eastAsia="en-IN"/>
        </w:rPr>
        <w:t>)</w:t>
      </w:r>
      <w:r w:rsidR="008B5A90">
        <w:rPr>
          <w:lang w:eastAsia="en-IN"/>
        </w:rPr>
        <w:t xml:space="preserve"> </w:t>
      </w:r>
      <w:r w:rsidRPr="00B1498D">
        <w:rPr>
          <w:lang w:eastAsia="en-IN"/>
        </w:rPr>
        <w:t xml:space="preserve">to refresh the cells </w:t>
      </w:r>
      <w:r w:rsidRPr="00B1498D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 xml:space="preserve">. Add </w:t>
      </w:r>
      <w:r w:rsidR="00B42E7F" w:rsidRPr="00B1498D">
        <w:rPr>
          <w:lang w:eastAsia="en-IN"/>
        </w:rPr>
        <w:t xml:space="preserve">2 milliliters </w:t>
      </w:r>
      <w:r w:rsidR="00B42E7F">
        <w:rPr>
          <w:lang w:eastAsia="en-IN"/>
        </w:rPr>
        <w:t xml:space="preserve">of </w:t>
      </w:r>
      <w:r w:rsidRPr="00B1498D">
        <w:rPr>
          <w:lang w:eastAsia="en-IN"/>
        </w:rPr>
        <w:t xml:space="preserve">fresh L3 medium without interferon gamma </w:t>
      </w:r>
      <w:r w:rsidR="00B42E7F">
        <w:rPr>
          <w:lang w:eastAsia="en-IN"/>
        </w:rPr>
        <w:t>into the wells of a</w:t>
      </w:r>
      <w:r w:rsidRPr="00B1498D">
        <w:rPr>
          <w:lang w:eastAsia="en-IN"/>
        </w:rPr>
        <w:t xml:space="preserve"> </w:t>
      </w:r>
      <w:r w:rsidR="00DA4727">
        <w:rPr>
          <w:lang w:eastAsia="en-IN"/>
        </w:rPr>
        <w:t>6-well</w:t>
      </w:r>
      <w:r w:rsidRPr="00B1498D">
        <w:rPr>
          <w:lang w:eastAsia="en-IN"/>
        </w:rPr>
        <w:t xml:space="preserve"> plate</w:t>
      </w:r>
      <w:r w:rsidR="00DA4727">
        <w:rPr>
          <w:lang w:eastAsia="en-IN"/>
        </w:rPr>
        <w:t xml:space="preserve"> </w:t>
      </w:r>
      <w:r w:rsidRPr="00B1498D">
        <w:rPr>
          <w:b/>
          <w:bCs/>
          <w:lang w:eastAsia="en-IN"/>
        </w:rPr>
        <w:t>[2</w:t>
      </w:r>
      <w:r w:rsidR="00B42E7F"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 xml:space="preserve">. Place the cells in a hypoxia incubator set at 1 percent oxygen and 5 percent carbon dioxide at 37 degrees Celsius for 48 hours </w:t>
      </w:r>
      <w:r w:rsidRPr="00B1498D">
        <w:rPr>
          <w:b/>
          <w:bCs/>
          <w:lang w:eastAsia="en-IN"/>
        </w:rPr>
        <w:t>[3]</w:t>
      </w:r>
      <w:r w:rsidRPr="00B1498D">
        <w:rPr>
          <w:lang w:eastAsia="en-IN"/>
        </w:rPr>
        <w:t>.</w:t>
      </w:r>
    </w:p>
    <w:p w14:paraId="030A5159" w14:textId="77777777" w:rsidR="00BE5CD7" w:rsidRPr="00BE5CD7" w:rsidRDefault="00BE5CD7" w:rsidP="00B368D8">
      <w:pPr>
        <w:pStyle w:val="ListParagraph"/>
        <w:numPr>
          <w:ilvl w:val="2"/>
          <w:numId w:val="3"/>
        </w:numPr>
        <w:rPr>
          <w:lang w:val="en-IN" w:eastAsia="en-IN"/>
        </w:rPr>
      </w:pPr>
      <w:r w:rsidRPr="00BE5CD7">
        <w:rPr>
          <w:lang w:val="en-IN" w:eastAsia="en-IN"/>
        </w:rPr>
        <w:t xml:space="preserve">WIDE: Talent aspirating the spent culture medium from the IM-PTEC wells. </w:t>
      </w:r>
      <w:r w:rsidRPr="00BE5CD7">
        <w:rPr>
          <w:rFonts w:ascii="Calibri" w:hAnsi="Calibri" w:cs="Calibri"/>
          <w:b/>
          <w:bCs/>
          <w:lang w:val="en-IN" w:eastAsia="en-IN"/>
        </w:rPr>
        <w:t xml:space="preserve">TXT: IM-PTECs: Immortalized Murine Proximal Tubular Epithelial Cells </w:t>
      </w:r>
    </w:p>
    <w:p w14:paraId="28F6A105" w14:textId="1CD8AD9C" w:rsidR="00BE5CD7" w:rsidRPr="00BE5CD7" w:rsidRDefault="00BE5CD7" w:rsidP="00B368D8">
      <w:pPr>
        <w:pStyle w:val="ListParagraph"/>
        <w:numPr>
          <w:ilvl w:val="2"/>
          <w:numId w:val="3"/>
        </w:numPr>
        <w:rPr>
          <w:lang w:val="en-IN" w:eastAsia="en-IN"/>
        </w:rPr>
      </w:pPr>
      <w:r w:rsidRPr="00BE5CD7">
        <w:rPr>
          <w:lang w:val="en-IN" w:eastAsia="en-IN"/>
        </w:rPr>
        <w:t>Talent dispensing fresh L3 medium without interferon gamma into each well of the culture plate.</w:t>
      </w:r>
      <w:r w:rsidR="00B42E7F">
        <w:rPr>
          <w:lang w:val="en-IN" w:eastAsia="en-IN"/>
        </w:rPr>
        <w:t xml:space="preserve"> </w:t>
      </w:r>
      <w:r w:rsidR="00B42E7F" w:rsidRPr="00B42E7F">
        <w:rPr>
          <w:b/>
          <w:bCs/>
          <w:lang w:val="en-IN" w:eastAsia="en-IN"/>
        </w:rPr>
        <w:t xml:space="preserve">TXT: Add </w:t>
      </w:r>
      <w:r w:rsidR="00B42E7F" w:rsidRPr="00B42E7F">
        <w:rPr>
          <w:b/>
          <w:bCs/>
          <w:lang w:eastAsia="en-IN"/>
        </w:rPr>
        <w:t>0.1</w:t>
      </w:r>
      <w:r w:rsidR="008B5A90">
        <w:rPr>
          <w:b/>
          <w:bCs/>
          <w:lang w:eastAsia="en-IN"/>
        </w:rPr>
        <w:t xml:space="preserve"> </w:t>
      </w:r>
      <w:r w:rsidR="00B42E7F" w:rsidRPr="00B42E7F">
        <w:rPr>
          <w:b/>
          <w:bCs/>
          <w:lang w:eastAsia="en-IN"/>
        </w:rPr>
        <w:t>mL/well for 96-well plates</w:t>
      </w:r>
    </w:p>
    <w:p w14:paraId="188C068C" w14:textId="3CAFA0AF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culture plates inside the hypoxia incubator.</w:t>
      </w:r>
    </w:p>
    <w:p w14:paraId="76390340" w14:textId="77777777" w:rsidR="00BE5CD7" w:rsidRPr="00B1498D" w:rsidRDefault="00BE5CD7" w:rsidP="00BE5CD7">
      <w:pPr>
        <w:pStyle w:val="ShotDescription"/>
        <w:ind w:firstLine="0"/>
        <w:rPr>
          <w:lang w:val="en-IN" w:eastAsia="en-IN"/>
        </w:rPr>
      </w:pPr>
    </w:p>
    <w:p w14:paraId="4EE3F882" w14:textId="39FDA1DC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r</w:t>
      </w:r>
      <w:r w:rsidR="00BE5CD7" w:rsidRPr="00B1498D">
        <w:rPr>
          <w:lang w:eastAsia="en-IN"/>
        </w:rPr>
        <w:t xml:space="preserve">emove the IM-PTEC plates from the hypoxia incubator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r</w:t>
      </w:r>
      <w:r w:rsidR="00BE5CD7" w:rsidRPr="00B1498D">
        <w:rPr>
          <w:lang w:eastAsia="en-IN"/>
        </w:rPr>
        <w:t xml:space="preserve">eplace the medium with fresh L3 medium without interferon gamma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 xml:space="preserve">. Place the cells into a standard cell culture incubator under normal oxygen conditions and 5 percent carbon dioxide at 37 degrees Celsius for 24 hours </w:t>
      </w:r>
      <w:r w:rsidR="00BE5CD7" w:rsidRPr="00B1498D">
        <w:rPr>
          <w:b/>
          <w:bCs/>
          <w:lang w:eastAsia="en-IN"/>
        </w:rPr>
        <w:t>[3]</w:t>
      </w:r>
      <w:r w:rsidR="00BE5CD7" w:rsidRPr="00B1498D">
        <w:rPr>
          <w:lang w:eastAsia="en-IN"/>
        </w:rPr>
        <w:t>.</w:t>
      </w:r>
    </w:p>
    <w:p w14:paraId="1AC1704A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removing the IM-PTEC culture plates from the hypoxia incubator.</w:t>
      </w:r>
    </w:p>
    <w:p w14:paraId="09FD914A" w14:textId="5237579A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adding fresh L3 medium without interferon gamma.</w:t>
      </w:r>
    </w:p>
    <w:p w14:paraId="5FBB8585" w14:textId="102F5671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refreshed plates in the incubator and closing the door to start incubation.</w:t>
      </w:r>
    </w:p>
    <w:p w14:paraId="585398A2" w14:textId="77777777" w:rsidR="00B42E7F" w:rsidRDefault="00B42E7F" w:rsidP="00B42E7F">
      <w:pPr>
        <w:pStyle w:val="Narration"/>
        <w:ind w:firstLine="0"/>
        <w:rPr>
          <w:lang w:eastAsia="en-IN"/>
        </w:rPr>
      </w:pPr>
    </w:p>
    <w:p w14:paraId="4A41A6B8" w14:textId="457C9B03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To </w:t>
      </w:r>
      <w:r w:rsidR="00997258">
        <w:rPr>
          <w:lang w:eastAsia="en-IN"/>
        </w:rPr>
        <w:t xml:space="preserve">perform RT-qPCR </w:t>
      </w:r>
      <w:r w:rsidR="00997258" w:rsidRPr="00997258">
        <w:rPr>
          <w:i/>
          <w:iCs/>
          <w:color w:val="EE0000"/>
          <w:lang w:eastAsia="en-IN"/>
        </w:rPr>
        <w:t>(</w:t>
      </w:r>
      <w:r w:rsidR="00997258">
        <w:rPr>
          <w:i/>
          <w:iCs/>
          <w:color w:val="EE0000"/>
          <w:lang w:eastAsia="en-IN"/>
        </w:rPr>
        <w:t>R-T-Q-P-C-R</w:t>
      </w:r>
      <w:r w:rsidR="00997258" w:rsidRPr="00997258">
        <w:rPr>
          <w:i/>
          <w:iCs/>
          <w:color w:val="EE0000"/>
          <w:lang w:eastAsia="en-IN"/>
        </w:rPr>
        <w:t>)</w:t>
      </w:r>
      <w:r w:rsidRPr="00B1498D">
        <w:rPr>
          <w:lang w:eastAsia="en-IN"/>
        </w:rPr>
        <w:t xml:space="preserve">, prepare the primer sets by mixing them to a final concentration of 10 micromolar </w:t>
      </w:r>
      <w:r w:rsidRPr="00B1498D">
        <w:rPr>
          <w:b/>
          <w:bCs/>
          <w:lang w:eastAsia="en-IN"/>
        </w:rPr>
        <w:t>[1</w:t>
      </w:r>
      <w:r w:rsidR="00997258"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>.</w:t>
      </w:r>
    </w:p>
    <w:p w14:paraId="53A5C58C" w14:textId="6E6C918B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ipetting and mixing primer solutions in a microcentrifuge tube.</w:t>
      </w:r>
      <w:r w:rsidR="00997258">
        <w:rPr>
          <w:lang w:val="en-IN" w:eastAsia="en-IN"/>
        </w:rPr>
        <w:t xml:space="preserve"> </w:t>
      </w:r>
      <w:r w:rsidR="00997258" w:rsidRPr="00997258">
        <w:rPr>
          <w:b/>
          <w:bCs/>
          <w:lang w:val="en-IN" w:eastAsia="en-IN"/>
        </w:rPr>
        <w:t xml:space="preserve">TXT: </w:t>
      </w:r>
      <w:r w:rsidR="00997258" w:rsidRPr="00997258">
        <w:rPr>
          <w:b/>
          <w:bCs/>
          <w:lang w:eastAsia="en-IN"/>
        </w:rPr>
        <w:t>RT-qPCR: Real-Time Quantitative Polymerase Chain Reaction</w:t>
      </w:r>
      <w:r w:rsidR="00997258" w:rsidRPr="00B1498D">
        <w:rPr>
          <w:lang w:eastAsia="en-IN"/>
        </w:rPr>
        <w:t xml:space="preserve"> </w:t>
      </w:r>
    </w:p>
    <w:p w14:paraId="6A017F22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19986A7F" w14:textId="0FE2613A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="00BE5CD7" w:rsidRPr="00B1498D">
        <w:rPr>
          <w:lang w:eastAsia="en-IN"/>
        </w:rPr>
        <w:t xml:space="preserve">repare </w:t>
      </w:r>
      <w:r>
        <w:rPr>
          <w:lang w:eastAsia="en-IN"/>
        </w:rPr>
        <w:t>the reaction</w:t>
      </w:r>
      <w:r w:rsidR="00BE5CD7" w:rsidRPr="00B1498D">
        <w:rPr>
          <w:lang w:eastAsia="en-IN"/>
        </w:rPr>
        <w:t xml:space="preserve"> mix by combining </w:t>
      </w:r>
      <w:r>
        <w:rPr>
          <w:lang w:eastAsia="en-IN"/>
        </w:rPr>
        <w:t xml:space="preserve">the required reagents along with primers and </w:t>
      </w:r>
      <w:r w:rsidR="00BE5CD7" w:rsidRPr="00B1498D">
        <w:rPr>
          <w:lang w:eastAsia="en-IN"/>
        </w:rPr>
        <w:t xml:space="preserve">nuclease-free water per well </w:t>
      </w:r>
      <w:r w:rsidR="00BE5CD7" w:rsidRPr="00B1498D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BE5CD7" w:rsidRPr="00B1498D">
        <w:rPr>
          <w:b/>
          <w:bCs/>
          <w:lang w:eastAsia="en-IN"/>
        </w:rPr>
        <w:t>]</w:t>
      </w:r>
      <w:r w:rsidR="00BE5CD7" w:rsidRPr="00B1498D">
        <w:rPr>
          <w:lang w:eastAsia="en-IN"/>
        </w:rPr>
        <w:t xml:space="preserve">. Mix gently to ensure homogeneity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073A4D6D" w14:textId="19AF9981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pipetting reagents into a microcentrifuge tube </w:t>
      </w:r>
      <w:r w:rsidR="00997258">
        <w:rPr>
          <w:lang w:val="en-IN" w:eastAsia="en-IN"/>
        </w:rPr>
        <w:t>labeled</w:t>
      </w:r>
      <w:r w:rsidR="00997258" w:rsidRPr="00B1498D">
        <w:rPr>
          <w:lang w:val="en-IN" w:eastAsia="en-IN"/>
        </w:rPr>
        <w:t xml:space="preserve"> </w:t>
      </w:r>
      <w:r w:rsidRPr="00B1498D">
        <w:rPr>
          <w:lang w:val="en-IN" w:eastAsia="en-IN"/>
        </w:rPr>
        <w:t>RT-qPCR mix.</w:t>
      </w:r>
      <w:r w:rsidR="00997258">
        <w:rPr>
          <w:lang w:val="en-IN" w:eastAsia="en-IN"/>
        </w:rPr>
        <w:t xml:space="preserve"> </w:t>
      </w:r>
      <w:r w:rsidR="00997258" w:rsidRPr="00997258">
        <w:rPr>
          <w:b/>
          <w:bCs/>
          <w:lang w:val="en-IN" w:eastAsia="en-IN"/>
        </w:rPr>
        <w:t xml:space="preserve">TXT: 5 µL RT-qPCR Master Mix; 0.4 µL 10 µM forward primer; 0.4 µL 10 µM reverse </w:t>
      </w:r>
      <w:r w:rsidR="00997258" w:rsidRPr="00997258">
        <w:rPr>
          <w:b/>
          <w:bCs/>
          <w:lang w:val="en-IN" w:eastAsia="en-IN"/>
        </w:rPr>
        <w:lastRenderedPageBreak/>
        <w:t>primer; 2.2 µL nuclease-free H</w:t>
      </w:r>
      <w:r w:rsidR="00997258" w:rsidRPr="00B42E7F">
        <w:rPr>
          <w:b/>
          <w:bCs/>
          <w:vertAlign w:val="subscript"/>
          <w:lang w:val="en-IN" w:eastAsia="en-IN"/>
        </w:rPr>
        <w:t>2</w:t>
      </w:r>
      <w:r w:rsidR="00997258" w:rsidRPr="00997258">
        <w:rPr>
          <w:b/>
          <w:bCs/>
          <w:lang w:val="en-IN" w:eastAsia="en-IN"/>
        </w:rPr>
        <w:t>O</w:t>
      </w:r>
    </w:p>
    <w:p w14:paraId="62B9066B" w14:textId="6FB0500F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flicking the tube to mix the solution uniformly.</w:t>
      </w:r>
    </w:p>
    <w:p w14:paraId="42D4B64E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6F381D12" w14:textId="26787D2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Using a pipette, dispense 8 microliters of the RT-qPCR mix into each well of a 384-well PCR plate </w:t>
      </w:r>
      <w:r w:rsidRPr="00B1498D">
        <w:rPr>
          <w:b/>
          <w:bCs/>
          <w:lang w:eastAsia="en-IN"/>
        </w:rPr>
        <w:t>[1]</w:t>
      </w:r>
      <w:r w:rsidR="00997258">
        <w:rPr>
          <w:lang w:eastAsia="en-IN"/>
        </w:rPr>
        <w:t xml:space="preserve"> and a</w:t>
      </w:r>
      <w:r w:rsidRPr="00B1498D">
        <w:rPr>
          <w:lang w:eastAsia="en-IN"/>
        </w:rPr>
        <w:t xml:space="preserve">dd 2 microliters of </w:t>
      </w:r>
      <w:r w:rsidR="00DA4727">
        <w:rPr>
          <w:lang w:eastAsia="en-IN"/>
        </w:rPr>
        <w:t xml:space="preserve">the </w:t>
      </w:r>
      <w:r w:rsidRPr="00B1498D">
        <w:rPr>
          <w:lang w:eastAsia="en-IN"/>
        </w:rPr>
        <w:t xml:space="preserve">complementary DNA sample to each well, allowing a small droplet to remain on the edge of the well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>.</w:t>
      </w:r>
    </w:p>
    <w:p w14:paraId="56C03273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dispensing 8 microliters of RT-qPCR mix into each well of the PCR plate.</w:t>
      </w:r>
    </w:p>
    <w:p w14:paraId="265C49CF" w14:textId="2E02F1FE" w:rsidR="00BE5CD7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BE5CD7" w:rsidRPr="00B1498D">
        <w:rPr>
          <w:lang w:val="en-IN" w:eastAsia="en-IN"/>
        </w:rPr>
        <w:t>pipetting 2 microliters of complementary DNA sample into the same wells, showing a drop on the edge of each well.</w:t>
      </w:r>
    </w:p>
    <w:p w14:paraId="23946739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3D88507C" w14:textId="2FC510D6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After all samples have been added, tap the plate gently until all droplets fall completely into the wells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 xml:space="preserve"> </w:t>
      </w:r>
      <w:r w:rsidR="00997258">
        <w:rPr>
          <w:lang w:eastAsia="en-IN"/>
        </w:rPr>
        <w:t>and s</w:t>
      </w:r>
      <w:r w:rsidRPr="00B1498D">
        <w:rPr>
          <w:lang w:eastAsia="en-IN"/>
        </w:rPr>
        <w:t xml:space="preserve">eal the plate firmly with its membrane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 xml:space="preserve">. Spin the 384-well PCR plate to remove air bubbles and ensure even distribution </w:t>
      </w:r>
      <w:r w:rsidRPr="00B1498D">
        <w:rPr>
          <w:b/>
          <w:bCs/>
          <w:lang w:eastAsia="en-IN"/>
        </w:rPr>
        <w:t>[3]</w:t>
      </w:r>
      <w:r w:rsidRPr="00B1498D">
        <w:rPr>
          <w:lang w:eastAsia="en-IN"/>
        </w:rPr>
        <w:t>.</w:t>
      </w:r>
    </w:p>
    <w:p w14:paraId="3184670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tapping the PCR plate to ensure liquid settles into each well.</w:t>
      </w:r>
    </w:p>
    <w:p w14:paraId="3F728543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sealing the 384-well plate with a transparent adhesive membrane.</w:t>
      </w:r>
    </w:p>
    <w:p w14:paraId="276F3AE0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plate into a centrifuge and initiating the spin cycle.</w:t>
      </w:r>
    </w:p>
    <w:p w14:paraId="10763C1E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71326D8D" w14:textId="3BEC9880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BE5CD7" w:rsidRPr="00B1498D">
        <w:rPr>
          <w:lang w:eastAsia="en-IN"/>
        </w:rPr>
        <w:t xml:space="preserve">lace the sealed plate into the </w:t>
      </w:r>
      <w:r>
        <w:rPr>
          <w:lang w:eastAsia="en-IN"/>
        </w:rPr>
        <w:t>RT-q</w:t>
      </w:r>
      <w:r w:rsidR="00BE5CD7" w:rsidRPr="00B1498D">
        <w:rPr>
          <w:lang w:eastAsia="en-IN"/>
        </w:rPr>
        <w:t xml:space="preserve">PCR System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. Set the program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s</w:t>
      </w:r>
      <w:r w:rsidR="00BE5CD7" w:rsidRPr="00B1498D">
        <w:rPr>
          <w:lang w:eastAsia="en-IN"/>
        </w:rPr>
        <w:t xml:space="preserve">tart the measurement </w:t>
      </w:r>
      <w:r w:rsidR="00BE5CD7" w:rsidRPr="00B1498D">
        <w:rPr>
          <w:b/>
          <w:bCs/>
          <w:lang w:eastAsia="en-IN"/>
        </w:rPr>
        <w:t>[3]</w:t>
      </w:r>
      <w:r w:rsidR="00BE5CD7" w:rsidRPr="00B1498D">
        <w:rPr>
          <w:lang w:eastAsia="en-IN"/>
        </w:rPr>
        <w:t>.</w:t>
      </w:r>
    </w:p>
    <w:p w14:paraId="36A1B3A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loading the sealed 384-well plate into the RT-qPCR machine.</w:t>
      </w:r>
    </w:p>
    <w:p w14:paraId="30BC89A8" w14:textId="77777777" w:rsidR="00997258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5F08E728" w14:textId="0D536F19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 xml:space="preserve">98 °C for 30 s </w:t>
      </w:r>
    </w:p>
    <w:p w14:paraId="7896C02B" w14:textId="77777777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 xml:space="preserve">40 cycles of 98 °C for 10 s </w:t>
      </w:r>
    </w:p>
    <w:p w14:paraId="09028D5A" w14:textId="41E13ABA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>60 °C for 30 s</w:t>
      </w:r>
    </w:p>
    <w:p w14:paraId="747704FB" w14:textId="42FF2FA2" w:rsidR="00BE5CD7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>Melting curve at 95 °C</w:t>
      </w:r>
      <w:r w:rsidR="00BE5CD7" w:rsidRPr="00B1498D">
        <w:rPr>
          <w:lang w:val="en-IN" w:eastAsia="en-IN"/>
        </w:rPr>
        <w:t>.</w:t>
      </w:r>
    </w:p>
    <w:p w14:paraId="15070B2B" w14:textId="4D953648" w:rsidR="00BE5CD7" w:rsidRPr="00B1498D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BE5CD7" w:rsidRPr="00B1498D">
        <w:rPr>
          <w:lang w:val="en-IN" w:eastAsia="en-IN"/>
        </w:rPr>
        <w:t xml:space="preserve">clicking </w:t>
      </w:r>
      <w:r w:rsidR="00BE5CD7" w:rsidRPr="00997258">
        <w:rPr>
          <w:lang w:val="en-IN" w:eastAsia="en-IN"/>
        </w:rPr>
        <w:t>Start</w:t>
      </w:r>
      <w:r w:rsidR="00BE5CD7" w:rsidRPr="00B1498D">
        <w:rPr>
          <w:lang w:val="en-IN" w:eastAsia="en-IN"/>
        </w:rPr>
        <w:t xml:space="preserve"> to initiate the RT-qPCR run.</w:t>
      </w:r>
    </w:p>
    <w:p w14:paraId="2BC0E9B5" w14:textId="77777777" w:rsidR="00BE5CD7" w:rsidRDefault="00BE5CD7" w:rsidP="00BE5CD7"/>
    <w:p w14:paraId="22D281E6" w14:textId="77777777" w:rsidR="00BE5CD7" w:rsidRDefault="00BE5CD7" w:rsidP="00BE5CD7"/>
    <w:p w14:paraId="080C0074" w14:textId="011824E6" w:rsidR="00906C0C" w:rsidRPr="00906C0C" w:rsidRDefault="00997258" w:rsidP="00906C0C">
      <w:pPr>
        <w:pStyle w:val="ListParagraph"/>
        <w:numPr>
          <w:ilvl w:val="0"/>
          <w:numId w:val="3"/>
        </w:numPr>
        <w:rPr>
          <w:b/>
          <w:bCs/>
        </w:rPr>
      </w:pPr>
      <w:r w:rsidRPr="00BC7C12">
        <w:rPr>
          <w:b/>
          <w:bCs/>
        </w:rPr>
        <w:t>Mitochondrial Respiratory Function Assessment</w:t>
      </w:r>
    </w:p>
    <w:p w14:paraId="0FB362A2" w14:textId="30304E64" w:rsidR="00906C0C" w:rsidRDefault="00906C0C" w:rsidP="00906C0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Institution: </w:t>
      </w:r>
      <w:r w:rsidRPr="00906C0C">
        <w:rPr>
          <w:rFonts w:cstheme="minorHAnsi"/>
        </w:rPr>
        <w:t xml:space="preserve">Servicio de </w:t>
      </w:r>
      <w:proofErr w:type="spellStart"/>
      <w:r w:rsidRPr="00906C0C">
        <w:rPr>
          <w:rFonts w:cstheme="minorHAnsi"/>
        </w:rPr>
        <w:t>Cultivo</w:t>
      </w:r>
      <w:proofErr w:type="spellEnd"/>
      <w:r w:rsidRPr="00906C0C">
        <w:rPr>
          <w:rFonts w:cstheme="minorHAnsi"/>
        </w:rPr>
        <w:t xml:space="preserve"> de </w:t>
      </w:r>
      <w:proofErr w:type="spellStart"/>
      <w:r w:rsidRPr="00906C0C">
        <w:rPr>
          <w:rFonts w:cstheme="minorHAnsi"/>
        </w:rPr>
        <w:t>Tejidos</w:t>
      </w:r>
      <w:proofErr w:type="spellEnd"/>
      <w:r w:rsidRPr="00906C0C">
        <w:rPr>
          <w:rFonts w:cstheme="minorHAnsi"/>
        </w:rPr>
        <w:t xml:space="preserve"> (ACTI)</w:t>
      </w:r>
    </w:p>
    <w:p w14:paraId="6FDB9EF7" w14:textId="05EFBA99" w:rsidR="00906C0C" w:rsidRPr="00906C0C" w:rsidRDefault="00906C0C" w:rsidP="00906C0C">
      <w:pPr>
        <w:pStyle w:val="ListParagraph"/>
        <w:spacing w:before="120"/>
        <w:ind w:left="360"/>
        <w:contextualSpacing w:val="0"/>
        <w:rPr>
          <w:rFonts w:cstheme="minorHAnsi"/>
          <w:i/>
          <w:iCs/>
          <w:color w:val="0000FF"/>
        </w:rPr>
      </w:pPr>
      <w:r w:rsidRPr="00906C0C">
        <w:rPr>
          <w:rFonts w:cstheme="minorHAnsi"/>
          <w:i/>
          <w:iCs/>
          <w:color w:val="0000FF"/>
        </w:rPr>
        <w:t xml:space="preserve">Video Editor: Here, instead of Demonstrator, we have added Institution </w:t>
      </w:r>
      <w:proofErr w:type="gramStart"/>
      <w:r w:rsidRPr="00906C0C">
        <w:rPr>
          <w:rFonts w:cstheme="minorHAnsi"/>
          <w:i/>
          <w:iCs/>
          <w:color w:val="0000FF"/>
        </w:rPr>
        <w:t>name</w:t>
      </w:r>
      <w:proofErr w:type="gramEnd"/>
      <w:r w:rsidRPr="00906C0C">
        <w:rPr>
          <w:rFonts w:cstheme="minorHAnsi"/>
          <w:i/>
          <w:iCs/>
          <w:color w:val="0000FF"/>
        </w:rPr>
        <w:t xml:space="preserve"> and this is an exception </w:t>
      </w:r>
      <w:r w:rsidR="008B5A90">
        <w:rPr>
          <w:rFonts w:cstheme="minorHAnsi"/>
          <w:i/>
          <w:iCs/>
          <w:color w:val="0000FF"/>
        </w:rPr>
        <w:t>that</w:t>
      </w:r>
      <w:r w:rsidRPr="00906C0C">
        <w:rPr>
          <w:rFonts w:cstheme="minorHAnsi"/>
          <w:i/>
          <w:iCs/>
          <w:color w:val="0000FF"/>
        </w:rPr>
        <w:t xml:space="preserve"> has been approved. </w:t>
      </w:r>
    </w:p>
    <w:p w14:paraId="7C58DE17" w14:textId="77777777" w:rsidR="00BE5CD7" w:rsidRDefault="00BE5CD7" w:rsidP="00BE5CD7"/>
    <w:p w14:paraId="784D16E8" w14:textId="53BC06AE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T</w:t>
      </w:r>
      <w:r w:rsidR="00BE5CD7" w:rsidRPr="00B1498D">
        <w:rPr>
          <w:lang w:eastAsia="en-IN"/>
        </w:rPr>
        <w:t xml:space="preserve">urn on the oxygen consumption rate and extracellular acidification rate </w:t>
      </w:r>
      <w:proofErr w:type="spellStart"/>
      <w:r w:rsidR="00BE5CD7" w:rsidRPr="00B1498D">
        <w:rPr>
          <w:lang w:eastAsia="en-IN"/>
        </w:rPr>
        <w:t>analyzer</w:t>
      </w:r>
      <w:proofErr w:type="spellEnd"/>
      <w:r w:rsidR="00BE5CD7" w:rsidRPr="00B1498D">
        <w:rPr>
          <w:lang w:eastAsia="en-IN"/>
        </w:rPr>
        <w:t xml:space="preserve"> </w:t>
      </w:r>
      <w:r>
        <w:rPr>
          <w:lang w:eastAsia="en-IN"/>
        </w:rPr>
        <w:t>to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let it</w:t>
      </w:r>
      <w:r w:rsidR="00BE5CD7" w:rsidRPr="00B1498D">
        <w:rPr>
          <w:lang w:eastAsia="en-IN"/>
        </w:rPr>
        <w:t xml:space="preserve"> warm up for at least 5 hours before starting the experiment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4074C615" w14:textId="361F2E94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switching on the OCR/ECAR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7B8D20B0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5ADFDA96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Hydrate a sensor cartridge overnight at 37 degrees Celsius in a non–carbon dioxide incubator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58D186DB" w14:textId="197CB243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sensor cartridge into a hydration plate and transferring it into a</w:t>
      </w:r>
      <w:r w:rsidR="00997258">
        <w:rPr>
          <w:lang w:val="en-IN" w:eastAsia="en-IN"/>
        </w:rPr>
        <w:t>n incubator</w:t>
      </w:r>
      <w:r w:rsidRPr="00B1498D">
        <w:rPr>
          <w:lang w:val="en-IN" w:eastAsia="en-IN"/>
        </w:rPr>
        <w:t xml:space="preserve"> set at 37 degrees Celsius.</w:t>
      </w:r>
    </w:p>
    <w:p w14:paraId="3D1F5874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792F5BA4" w14:textId="162DAA53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On the </w:t>
      </w:r>
      <w:r w:rsidR="00997258">
        <w:rPr>
          <w:lang w:eastAsia="en-IN"/>
        </w:rPr>
        <w:t>next day</w:t>
      </w:r>
      <w:r w:rsidRPr="00B1498D">
        <w:rPr>
          <w:lang w:eastAsia="en-IN"/>
        </w:rPr>
        <w:t xml:space="preserve">, prepare the assay medium for one 96-well cell culture microplate by </w:t>
      </w:r>
      <w:r w:rsidR="00AE2D64">
        <w:rPr>
          <w:lang w:eastAsia="en-IN"/>
        </w:rPr>
        <w:t>adding</w:t>
      </w:r>
      <w:r w:rsidRPr="00B1498D">
        <w:rPr>
          <w:lang w:eastAsia="en-IN"/>
        </w:rPr>
        <w:t xml:space="preserve"> Dulbecco’s Modified Eagle Medium</w:t>
      </w:r>
      <w:r w:rsidR="00997258">
        <w:rPr>
          <w:lang w:eastAsia="en-IN"/>
        </w:rPr>
        <w:t xml:space="preserve"> with appropriate supplements</w:t>
      </w:r>
      <w:r w:rsidRPr="00B1498D">
        <w:rPr>
          <w:lang w:eastAsia="en-IN"/>
        </w:rPr>
        <w:t xml:space="preserve"> </w:t>
      </w:r>
      <w:r w:rsidRPr="00B1498D">
        <w:rPr>
          <w:b/>
          <w:bCs/>
          <w:lang w:eastAsia="en-IN"/>
        </w:rPr>
        <w:t>[1</w:t>
      </w:r>
      <w:r w:rsidR="00AE2D64"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 xml:space="preserve"> </w:t>
      </w:r>
      <w:r w:rsidR="00997258">
        <w:rPr>
          <w:lang w:eastAsia="en-IN"/>
        </w:rPr>
        <w:t>and mixing</w:t>
      </w:r>
      <w:r w:rsidRPr="00B1498D">
        <w:rPr>
          <w:lang w:eastAsia="en-IN"/>
        </w:rPr>
        <w:t xml:space="preserve"> gently until homogeneous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>.</w:t>
      </w:r>
    </w:p>
    <w:p w14:paraId="28DBABD9" w14:textId="74625332" w:rsidR="00BE5CD7" w:rsidRPr="00906C0C" w:rsidRDefault="00BE5CD7" w:rsidP="00BE5CD7">
      <w:pPr>
        <w:pStyle w:val="ShotDescription"/>
        <w:numPr>
          <w:ilvl w:val="2"/>
          <w:numId w:val="3"/>
        </w:numPr>
        <w:rPr>
          <w:lang w:val="de-DE" w:eastAsia="en-IN"/>
        </w:rPr>
      </w:pPr>
      <w:r w:rsidRPr="00B1498D">
        <w:rPr>
          <w:lang w:val="en-IN" w:eastAsia="en-IN"/>
        </w:rPr>
        <w:t>Talent pipetting reagent</w:t>
      </w:r>
      <w:r w:rsidR="00AE2D64">
        <w:rPr>
          <w:lang w:val="en-IN" w:eastAsia="en-IN"/>
        </w:rPr>
        <w:t>s</w:t>
      </w:r>
      <w:r w:rsidRPr="00B1498D">
        <w:rPr>
          <w:lang w:val="en-IN" w:eastAsia="en-IN"/>
        </w:rPr>
        <w:t xml:space="preserve"> into a sterile tube labeled “Assay Medium.”</w:t>
      </w:r>
      <w:r w:rsidR="00AE2D64">
        <w:rPr>
          <w:lang w:val="en-IN" w:eastAsia="en-IN"/>
        </w:rPr>
        <w:t xml:space="preserve"> </w:t>
      </w:r>
      <w:r w:rsidR="00AE2D64" w:rsidRPr="00906C0C">
        <w:rPr>
          <w:b/>
          <w:bCs/>
          <w:lang w:val="de-DE" w:eastAsia="en-IN"/>
        </w:rPr>
        <w:t>TXT: DMEM medium pH 7.4: 33.4 mL; 1 M Glucose: 0.875 mL; 100 mM Pyruvate: 0.35 mL;  200 mM: Glutamine: 0.35 mL</w:t>
      </w:r>
    </w:p>
    <w:p w14:paraId="0E5C74A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inverting or pipetting the tube to mix the solution evenly.</w:t>
      </w:r>
    </w:p>
    <w:p w14:paraId="6144FE45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0BF510AE" w14:textId="18BF0B2B" w:rsidR="00BE5CD7" w:rsidRPr="00B1498D" w:rsidRDefault="00AE2D64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BE5CD7" w:rsidRPr="00B1498D">
        <w:rPr>
          <w:lang w:eastAsia="en-IN"/>
        </w:rPr>
        <w:t xml:space="preserve">repare the inhibitor solutions </w:t>
      </w:r>
      <w:r>
        <w:rPr>
          <w:lang w:eastAsia="en-IN"/>
        </w:rPr>
        <w:t xml:space="preserve">by mixing the </w:t>
      </w:r>
      <w:r w:rsidR="00DA4727">
        <w:rPr>
          <w:lang w:eastAsia="en-IN"/>
        </w:rPr>
        <w:t>required</w:t>
      </w:r>
      <w:r>
        <w:rPr>
          <w:lang w:eastAsia="en-IN"/>
        </w:rPr>
        <w:t xml:space="preserve"> components</w:t>
      </w:r>
      <w:r w:rsidR="00BE5CD7" w:rsidRPr="00B1498D">
        <w:rPr>
          <w:lang w:eastAsia="en-IN"/>
        </w:rPr>
        <w:t xml:space="preserve">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538D920A" w14:textId="3375E7C5" w:rsidR="00BE5CD7" w:rsidRDefault="00AE2D64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Table 3</w:t>
      </w:r>
      <w:r w:rsidR="00BE5CD7" w:rsidRPr="00B1498D">
        <w:rPr>
          <w:lang w:val="en-IN" w:eastAsia="en-IN"/>
        </w:rPr>
        <w:t>.</w:t>
      </w:r>
    </w:p>
    <w:p w14:paraId="0FBB2954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792877A0" w14:textId="2CFBF02D" w:rsidR="00BE5CD7" w:rsidRPr="00B1498D" w:rsidRDefault="00AE2D64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="00BE5CD7" w:rsidRPr="00B1498D">
        <w:rPr>
          <w:lang w:eastAsia="en-IN"/>
        </w:rPr>
        <w:t xml:space="preserve">emove the hydrated sensor cartridge from the incubator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. Using a multichannel pipette and a loading guide, load 25 microliters of each inhibitor into its corresponding port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208227D8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taking out the assembled sensor cartridge and placing it on a sterile bench.</w:t>
      </w:r>
    </w:p>
    <w:p w14:paraId="3C3F408B" w14:textId="43642603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using a multichannel pipette to dispense 25 microliters of inhibitor into </w:t>
      </w:r>
      <w:r w:rsidR="00AE2D64">
        <w:rPr>
          <w:lang w:val="en-IN" w:eastAsia="en-IN"/>
        </w:rPr>
        <w:t>a</w:t>
      </w:r>
      <w:r w:rsidRPr="00B1498D">
        <w:rPr>
          <w:lang w:val="en-IN" w:eastAsia="en-IN"/>
        </w:rPr>
        <w:t xml:space="preserve"> port.</w:t>
      </w:r>
    </w:p>
    <w:p w14:paraId="1B9852A9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619BDB60" w14:textId="62501F8A" w:rsidR="00BE5CD7" w:rsidRPr="00B1498D" w:rsidRDefault="00846BFD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BE5CD7" w:rsidRPr="00B1498D">
        <w:rPr>
          <w:lang w:eastAsia="en-IN"/>
        </w:rPr>
        <w:t xml:space="preserve">spirate the growth medium from the cell culture microplate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a</w:t>
      </w:r>
      <w:r w:rsidR="00BE5CD7" w:rsidRPr="00B1498D">
        <w:rPr>
          <w:lang w:eastAsia="en-IN"/>
        </w:rPr>
        <w:t xml:space="preserve">dd 175 microliters of assay medium </w:t>
      </w:r>
      <w:r>
        <w:rPr>
          <w:lang w:eastAsia="en-IN"/>
        </w:rPr>
        <w:t xml:space="preserve">tempered at </w:t>
      </w:r>
      <w:r w:rsidRPr="00B1498D">
        <w:rPr>
          <w:lang w:eastAsia="en-IN"/>
        </w:rPr>
        <w:t>37 degrees Celsius</w:t>
      </w:r>
      <w:r>
        <w:rPr>
          <w:lang w:eastAsia="en-IN"/>
        </w:rPr>
        <w:t xml:space="preserve"> </w:t>
      </w:r>
      <w:r w:rsidR="00BE5CD7" w:rsidRPr="00B1498D">
        <w:rPr>
          <w:lang w:eastAsia="en-IN"/>
        </w:rPr>
        <w:t xml:space="preserve">into each well using a multichannel pipette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333BEBA2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removing the old growth medium from the 96-well plate using a multichannel pipette.</w:t>
      </w:r>
    </w:p>
    <w:p w14:paraId="1CCB8610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dispensing 175 microliters of the pre-warmed assay medium into each well.</w:t>
      </w:r>
    </w:p>
    <w:p w14:paraId="699FDF57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46E2CFFB" w14:textId="29FD9A26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>Place the cell culture microplate in a 37</w:t>
      </w:r>
      <w:r w:rsidR="00DA4727">
        <w:rPr>
          <w:lang w:eastAsia="en-IN"/>
        </w:rPr>
        <w:t>-</w:t>
      </w:r>
      <w:r w:rsidRPr="00B1498D">
        <w:rPr>
          <w:lang w:eastAsia="en-IN"/>
        </w:rPr>
        <w:t xml:space="preserve">degrees Celsius non–carbon dioxide incubator and incubate for 45 to 60 minutes </w:t>
      </w:r>
      <w:r w:rsidR="00DA4727">
        <w:rPr>
          <w:lang w:eastAsia="en-IN"/>
        </w:rPr>
        <w:t>before</w:t>
      </w:r>
      <w:r w:rsidRPr="00B1498D">
        <w:rPr>
          <w:lang w:eastAsia="en-IN"/>
        </w:rPr>
        <w:t xml:space="preserve"> starting the assay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0651A48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plate inside the non–carbon dioxide incubator and closing the door.</w:t>
      </w:r>
    </w:p>
    <w:p w14:paraId="283451F8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0522A34C" w14:textId="7F713346" w:rsidR="00BE5CD7" w:rsidRPr="00B1498D" w:rsidRDefault="00846BFD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i</w:t>
      </w:r>
      <w:r w:rsidR="00BE5CD7" w:rsidRPr="00B1498D">
        <w:rPr>
          <w:lang w:eastAsia="en-IN"/>
        </w:rPr>
        <w:t xml:space="preserve">nsert the calibration plate containing the loaded sensor cartridge into the </w:t>
      </w:r>
      <w:proofErr w:type="spellStart"/>
      <w:r w:rsidR="00BE5CD7" w:rsidRPr="00B1498D">
        <w:rPr>
          <w:lang w:eastAsia="en-IN"/>
        </w:rPr>
        <w:t>analyzer</w:t>
      </w:r>
      <w:proofErr w:type="spellEnd"/>
      <w:r w:rsidR="00BE5CD7" w:rsidRPr="00B1498D">
        <w:rPr>
          <w:lang w:eastAsia="en-IN"/>
        </w:rPr>
        <w:t xml:space="preserve"> for calibration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1CDF4792" w14:textId="1E75F004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loading the calibration plate with the sensor cartridge into the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7A326D49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3CC95EEA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Once calibration is complete, place the cell culture microplate into the </w:t>
      </w:r>
      <w:proofErr w:type="spellStart"/>
      <w:r w:rsidRPr="00B1498D">
        <w:rPr>
          <w:lang w:eastAsia="en-IN"/>
        </w:rPr>
        <w:t>analyzer</w:t>
      </w:r>
      <w:proofErr w:type="spellEnd"/>
      <w:r w:rsidRPr="00B1498D">
        <w:rPr>
          <w:lang w:eastAsia="en-IN"/>
        </w:rPr>
        <w:t xml:space="preserve"> for measurement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144B1DAA" w14:textId="7B978DFD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inserting the prepared 96-well cell culture plate into the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2C31D7F9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20BDB064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After the measurement run, remove and save the cell culture microplate for subsequent quantification of total protein for data normalization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2824B78F" w14:textId="0F372FA6" w:rsidR="00BE5CD7" w:rsidRPr="00B1498D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removing the plate from the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23A2AA83" w14:textId="77777777" w:rsidR="00BE5CD7" w:rsidRPr="003F6E22" w:rsidRDefault="00BE5CD7" w:rsidP="00BE5CD7"/>
    <w:p w14:paraId="09689C4F" w14:textId="643FC8A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20BEA06" w14:textId="40A0170D" w:rsidR="00BC7C12" w:rsidRDefault="00BC7C12" w:rsidP="00BC7C12">
      <w:pPr>
        <w:pStyle w:val="Narration"/>
        <w:numPr>
          <w:ilvl w:val="1"/>
          <w:numId w:val="3"/>
        </w:numPr>
      </w:pPr>
      <w:r>
        <w:t xml:space="preserve">Forty-eight hours of hypoxia followed by twenty-four hours of reoxygenation produced the greatest increase in caspase-3 activity </w:t>
      </w:r>
      <w:r w:rsidRPr="00BC7C12">
        <w:rPr>
          <w:b/>
          <w:bCs/>
        </w:rPr>
        <w:t>[</w:t>
      </w:r>
      <w:r>
        <w:rPr>
          <w:b/>
          <w:bCs/>
        </w:rPr>
        <w:t>1</w:t>
      </w:r>
      <w:r w:rsidRPr="00BC7C12">
        <w:rPr>
          <w:b/>
          <w:bCs/>
        </w:rPr>
        <w:t>]</w:t>
      </w:r>
      <w:r>
        <w:t xml:space="preserve"> while maintaining cell viability comparable to that of </w:t>
      </w:r>
      <w:proofErr w:type="spellStart"/>
      <w:r>
        <w:t>normoxic</w:t>
      </w:r>
      <w:proofErr w:type="spellEnd"/>
      <w:r>
        <w:t xml:space="preserve"> controls </w:t>
      </w:r>
      <w:r w:rsidRPr="006F4910">
        <w:rPr>
          <w:b/>
        </w:rPr>
        <w:t>[</w:t>
      </w:r>
      <w:r>
        <w:rPr>
          <w:b/>
        </w:rPr>
        <w:t>2</w:t>
      </w:r>
      <w:r w:rsidRPr="006F4910">
        <w:rPr>
          <w:b/>
        </w:rPr>
        <w:t>]</w:t>
      </w:r>
      <w:r>
        <w:t>.</w:t>
      </w:r>
    </w:p>
    <w:p w14:paraId="4E1DEA1B" w14:textId="720A5B10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Supplementary Figure 1. </w:t>
      </w:r>
      <w:r w:rsidRPr="007A5713">
        <w:rPr>
          <w:i/>
          <w:iCs/>
          <w:color w:val="3333FF"/>
        </w:rPr>
        <w:t>Video editor: Highlight the bar showing 48H 24R in graph A</w:t>
      </w:r>
      <w:r>
        <w:t>.</w:t>
      </w:r>
    </w:p>
    <w:p w14:paraId="6CAAE672" w14:textId="31C8739E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Supplementary Figure 1. </w:t>
      </w:r>
      <w:r w:rsidRPr="007A5713">
        <w:rPr>
          <w:i/>
          <w:iCs/>
          <w:color w:val="3333FF"/>
        </w:rPr>
        <w:t>Video editor: Highlight the bar for H/R in B graph</w:t>
      </w:r>
      <w:r>
        <w:t>.</w:t>
      </w:r>
    </w:p>
    <w:p w14:paraId="73579F0B" w14:textId="77777777" w:rsidR="00BC7C12" w:rsidRDefault="00BC7C12" w:rsidP="00BC7C12"/>
    <w:p w14:paraId="254043AB" w14:textId="76853408" w:rsidR="00BC7C12" w:rsidRDefault="00BC7C12" w:rsidP="00BC7C12">
      <w:pPr>
        <w:pStyle w:val="Narration"/>
        <w:numPr>
          <w:ilvl w:val="1"/>
          <w:numId w:val="3"/>
        </w:numPr>
      </w:pPr>
      <w:r>
        <w:t xml:space="preserve">After hypoxia and reoxygenation, there was a significant increase in the expression of the kidney injury markers Kim-1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Kim-1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>
        <w:t xml:space="preserve">and </w:t>
      </w:r>
      <w:proofErr w:type="spellStart"/>
      <w:r>
        <w:t>Ngal</w:t>
      </w:r>
      <w:proofErr w:type="spellEnd"/>
      <w:r>
        <w:t xml:space="preserve">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N-G-A-L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 w:rsidRPr="006F4910">
        <w:rPr>
          <w:b/>
        </w:rPr>
        <w:t>[</w:t>
      </w:r>
      <w:r>
        <w:rPr>
          <w:b/>
        </w:rPr>
        <w:t>1</w:t>
      </w:r>
      <w:r w:rsidRPr="006F4910">
        <w:rPr>
          <w:b/>
        </w:rPr>
        <w:t>]</w:t>
      </w:r>
      <w:r>
        <w:t xml:space="preserve">, as well as in the expression of markers of renal partial epithelial-to-mesenchymal transition and fibrosis, Acta2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act-uh-2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>
        <w:t xml:space="preserve">and Col1a1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col-1-A-1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 w:rsidRPr="00BC7C12">
        <w:rPr>
          <w:b/>
          <w:bCs/>
        </w:rPr>
        <w:t>[</w:t>
      </w:r>
      <w:r>
        <w:rPr>
          <w:b/>
          <w:bCs/>
        </w:rPr>
        <w:t>2</w:t>
      </w:r>
      <w:r w:rsidRPr="00BC7C12">
        <w:rPr>
          <w:b/>
          <w:bCs/>
        </w:rPr>
        <w:t>]</w:t>
      </w:r>
      <w:r>
        <w:t>.</w:t>
      </w:r>
    </w:p>
    <w:p w14:paraId="2D70CA38" w14:textId="186ECACE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7A5713">
        <w:rPr>
          <w:i/>
          <w:iCs/>
          <w:color w:val="3333FF"/>
        </w:rPr>
        <w:t xml:space="preserve">Video editor: Highlight the bars labelled “H/R” for Kim-1 and </w:t>
      </w:r>
      <w:proofErr w:type="spellStart"/>
      <w:r w:rsidRPr="007A5713">
        <w:rPr>
          <w:i/>
          <w:iCs/>
          <w:color w:val="3333FF"/>
        </w:rPr>
        <w:t>Ngal</w:t>
      </w:r>
      <w:proofErr w:type="spellEnd"/>
      <w:r w:rsidRPr="007A5713">
        <w:rPr>
          <w:i/>
          <w:iCs/>
          <w:color w:val="3333FF"/>
        </w:rPr>
        <w:t xml:space="preserve"> </w:t>
      </w:r>
    </w:p>
    <w:p w14:paraId="5B0A962E" w14:textId="3BE3AF7B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7A5713">
        <w:rPr>
          <w:i/>
          <w:iCs/>
          <w:color w:val="3333FF"/>
        </w:rPr>
        <w:t>Video editor: Highlight the bar labelled “H/R” for Acta2 and Col1a1</w:t>
      </w:r>
      <w:r>
        <w:t xml:space="preserve"> </w:t>
      </w:r>
    </w:p>
    <w:p w14:paraId="40303E03" w14:textId="77777777" w:rsidR="00BC7C12" w:rsidRDefault="00BC7C12" w:rsidP="00BC7C12"/>
    <w:p w14:paraId="15C7CC6A" w14:textId="451844A1" w:rsidR="00BC7C12" w:rsidRDefault="00BC7C12" w:rsidP="00BC7C12">
      <w:pPr>
        <w:pStyle w:val="Narration"/>
        <w:numPr>
          <w:ilvl w:val="1"/>
          <w:numId w:val="3"/>
        </w:numPr>
      </w:pPr>
      <w:r>
        <w:t xml:space="preserve">Mitochondrial respiration analysis showed that, after the ischemic challenge, all respiration parameters—including basal respiration </w:t>
      </w:r>
      <w:r w:rsidRPr="006F4910">
        <w:rPr>
          <w:b/>
        </w:rPr>
        <w:t>[1]</w:t>
      </w:r>
      <w:r>
        <w:t xml:space="preserve">, ATP production </w:t>
      </w:r>
      <w:r w:rsidRPr="006F4910">
        <w:rPr>
          <w:b/>
        </w:rPr>
        <w:t>[2]</w:t>
      </w:r>
      <w:r>
        <w:t xml:space="preserve">, proton leak </w:t>
      </w:r>
      <w:r w:rsidRPr="006F4910">
        <w:rPr>
          <w:b/>
        </w:rPr>
        <w:t>[3]</w:t>
      </w:r>
      <w:r>
        <w:t xml:space="preserve">, maximal respiration </w:t>
      </w:r>
      <w:r w:rsidRPr="006F4910">
        <w:rPr>
          <w:b/>
        </w:rPr>
        <w:t>[4]</w:t>
      </w:r>
      <w:r>
        <w:t xml:space="preserve">, and spare capacity were reduced, indicating hindered mitochondrial metabolism </w:t>
      </w:r>
      <w:r w:rsidR="007A5713" w:rsidRPr="006F4910">
        <w:rPr>
          <w:b/>
        </w:rPr>
        <w:t>[5]</w:t>
      </w:r>
      <w:r>
        <w:t>.</w:t>
      </w:r>
    </w:p>
    <w:p w14:paraId="2CF9B163" w14:textId="0EAE9A25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Focus on the “Basal respira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</w:t>
      </w:r>
      <w:proofErr w:type="gramStart"/>
      <w:r w:rsidR="007A5713" w:rsidRPr="007A5713">
        <w:rPr>
          <w:i/>
          <w:iCs/>
          <w:color w:val="3333FF"/>
        </w:rPr>
        <w:t xml:space="preserve">for </w:t>
      </w:r>
      <w:r w:rsidRPr="007A5713">
        <w:rPr>
          <w:i/>
          <w:iCs/>
          <w:color w:val="3333FF"/>
        </w:rPr>
        <w:t xml:space="preserve"> H</w:t>
      </w:r>
      <w:proofErr w:type="gramEnd"/>
      <w:r w:rsidRPr="007A5713">
        <w:rPr>
          <w:i/>
          <w:iCs/>
          <w:color w:val="3333FF"/>
        </w:rPr>
        <w:t>/</w:t>
      </w:r>
      <w:proofErr w:type="gramStart"/>
      <w:r w:rsidRPr="007A5713">
        <w:rPr>
          <w:i/>
          <w:iCs/>
          <w:color w:val="3333FF"/>
        </w:rPr>
        <w:t>R</w:t>
      </w:r>
      <w:r>
        <w:t xml:space="preserve"> .</w:t>
      </w:r>
      <w:proofErr w:type="gramEnd"/>
    </w:p>
    <w:p w14:paraId="0216E342" w14:textId="07EF0674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Highlight the “ATP produc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for H/</w:t>
      </w:r>
      <w:proofErr w:type="gramStart"/>
      <w:r w:rsidRPr="007A5713">
        <w:rPr>
          <w:i/>
          <w:iCs/>
          <w:color w:val="3333FF"/>
        </w:rPr>
        <w:t>R</w:t>
      </w:r>
      <w:r>
        <w:t xml:space="preserve"> .</w:t>
      </w:r>
      <w:proofErr w:type="gramEnd"/>
    </w:p>
    <w:p w14:paraId="4319089C" w14:textId="70D4EAA4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Show the “Proton leak” region </w:t>
      </w:r>
      <w:r w:rsidR="007A5713" w:rsidRPr="007A5713">
        <w:rPr>
          <w:i/>
          <w:iCs/>
          <w:color w:val="3333FF"/>
        </w:rPr>
        <w:t>under the pink H/R line</w:t>
      </w:r>
      <w:r>
        <w:t>.</w:t>
      </w:r>
    </w:p>
    <w:p w14:paraId="326C13E7" w14:textId="5C84227B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Highlight the “Maximal respira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for H/R</w:t>
      </w:r>
      <w:r>
        <w:t>.</w:t>
      </w:r>
    </w:p>
    <w:p w14:paraId="77445D7B" w14:textId="67593298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Indicate the “Spare capacity” </w:t>
      </w:r>
      <w:r w:rsidR="007A5713" w:rsidRPr="007A5713">
        <w:rPr>
          <w:i/>
          <w:iCs/>
          <w:color w:val="3333FF"/>
        </w:rPr>
        <w:t>line for H/R</w:t>
      </w:r>
      <w:r>
        <w:t>.</w:t>
      </w:r>
    </w:p>
    <w:p w14:paraId="38F64813" w14:textId="77777777" w:rsidR="008B5A90" w:rsidRDefault="008B5A90" w:rsidP="008B5A90">
      <w:pPr>
        <w:pStyle w:val="ShotDescription"/>
        <w:ind w:left="907" w:firstLine="0"/>
      </w:pPr>
    </w:p>
    <w:p w14:paraId="66208FA8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B5A90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Hypoxia</w:t>
      </w:r>
      <w:proofErr w:type="gramEnd"/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8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hypoxia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haɪˈpɑksiə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hy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POK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see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uh</w:t>
      </w:r>
    </w:p>
    <w:p w14:paraId="0A341D2A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Incubator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9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ncubator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ɪnkjəˌbeɪtər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IN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kyoo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bay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ter</w:t>
      </w:r>
    </w:p>
    <w:p w14:paraId="0C4F94C6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Interferon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0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nterferon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ɪntəˈfɪərɒn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 or /ˌ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ɪntərˈfɪərɒn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 (US)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in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ter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FEE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ron</w:t>
      </w:r>
      <w:proofErr w:type="spellEnd"/>
    </w:p>
    <w:p w14:paraId="640B3277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Microliter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1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croliter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maɪkroʊˌliːtər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MY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kroh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lee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ter</w:t>
      </w:r>
    </w:p>
    <w:p w14:paraId="1C9BE476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Nuclease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2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nuclease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ˈnuːˌ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kleɪs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 or /nuː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kleɪs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NOO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klays</w:t>
      </w:r>
      <w:proofErr w:type="spellEnd"/>
    </w:p>
    <w:p w14:paraId="2398458E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Polymerase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olymerase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pɑːləməˌreɪz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PAH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luh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muh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rayz</w:t>
      </w:r>
      <w:proofErr w:type="spellEnd"/>
    </w:p>
    <w:p w14:paraId="23B12564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Quantitative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quantitative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kwɑntɪˌteɪtɪv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KWANT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i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tay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tiv</w:t>
      </w:r>
      <w:proofErr w:type="spellEnd"/>
    </w:p>
    <w:p w14:paraId="5DF427C5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Primer</w:t>
      </w:r>
      <w:proofErr w:type="gramEnd"/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rimer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praɪmər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PRY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mer</w:t>
      </w:r>
      <w:proofErr w:type="spellEnd"/>
    </w:p>
    <w:p w14:paraId="7AA6A47A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Pipette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ipette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pɪˈpɛt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 or /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pəˈpɛt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pi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PET or puh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PET</w:t>
      </w:r>
    </w:p>
    <w:p w14:paraId="6600DC72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B5A90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Microcentrifuge</w:t>
      </w:r>
      <w:proofErr w:type="gramEnd"/>
      <w:r w:rsidRPr="008B5A90">
        <w:rPr>
          <w:rFonts w:ascii="Times New Roman" w:eastAsia="Times New Roman" w:hAnsi="Times New Roman" w:cs="Times New Roman"/>
          <w:color w:val="auto"/>
        </w:rPr>
        <w:br/>
        <w:t>Pronunciation link: No confirmed link found (specialized term)</w:t>
      </w:r>
      <w:r w:rsidRPr="008B5A90">
        <w:rPr>
          <w:rFonts w:ascii="Times New Roman" w:eastAsia="Times New Roman" w:hAnsi="Times New Roman" w:cs="Times New Roman"/>
          <w:color w:val="auto"/>
        </w:rPr>
        <w:br/>
        <w:t>IPA (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approx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): /ˌ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maɪkroʊˈsɛntrɪˌfjuːdʒ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MY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kroh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SEN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tri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fyo͞oj</w:t>
      </w:r>
      <w:proofErr w:type="spellEnd"/>
    </w:p>
    <w:p w14:paraId="4A15F2A1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Centrifuge</w:t>
      </w:r>
      <w:proofErr w:type="gramEnd"/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7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entrifuge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sɛntrəˌfjuːdʒ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SEN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truh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fyo͞oj</w:t>
      </w:r>
      <w:proofErr w:type="spellEnd"/>
    </w:p>
    <w:p w14:paraId="4709F5EF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Multichannel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ultichannel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mʌltiˈtʃænəl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MUL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tee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CHAN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uhl</w:t>
      </w:r>
      <w:proofErr w:type="spellEnd"/>
    </w:p>
    <w:p w14:paraId="642CBDCB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Epithelial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pithelial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ɛpɪˈθiːliəl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ep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THEE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lee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uhl</w:t>
      </w:r>
      <w:proofErr w:type="spellEnd"/>
    </w:p>
    <w:p w14:paraId="237A0B23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Murine</w:t>
      </w:r>
      <w:proofErr w:type="gramEnd"/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urine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mʊəriːn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 or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mjʊrɪn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MUR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een</w:t>
      </w:r>
      <w:proofErr w:type="spellEnd"/>
    </w:p>
    <w:p w14:paraId="1C09F0E5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Immortalized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mmortalize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t xml:space="preserve"> (base verb)</w:t>
      </w:r>
      <w:r w:rsidRPr="008B5A90">
        <w:rPr>
          <w:rFonts w:ascii="Times New Roman" w:eastAsia="Times New Roman" w:hAnsi="Times New Roman" w:cs="Times New Roman"/>
          <w:color w:val="auto"/>
        </w:rPr>
        <w:br/>
        <w:t>IPA (as adjective): /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ɪˈmɔrtəlˌaɪzd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MOR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tuh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lyzed</w:t>
      </w:r>
      <w:proofErr w:type="spellEnd"/>
    </w:p>
    <w:p w14:paraId="446B36FD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Proximal</w:t>
      </w:r>
      <w:proofErr w:type="gramEnd"/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roximal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prɑksɪməl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PRAHK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si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muhl</w:t>
      </w:r>
      <w:proofErr w:type="spellEnd"/>
    </w:p>
    <w:p w14:paraId="602971C8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Tubular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3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tubular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tuːbjələr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 or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tjuːbjələr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 (US)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TOO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byoo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lur</w:t>
      </w:r>
    </w:p>
    <w:p w14:paraId="30FEF8BF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Medium</w:t>
      </w:r>
      <w:proofErr w:type="gramEnd"/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4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edium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miːdiəm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MEE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dee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um</w:t>
      </w:r>
    </w:p>
    <w:p w14:paraId="4099913A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B5A90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Reoxygenation</w:t>
      </w:r>
      <w:proofErr w:type="gramEnd"/>
      <w:r w:rsidRPr="008B5A90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8B5A90">
        <w:rPr>
          <w:rFonts w:ascii="Times New Roman" w:eastAsia="Times New Roman" w:hAnsi="Times New Roman" w:cs="Times New Roman"/>
          <w:color w:val="auto"/>
        </w:rPr>
        <w:br/>
        <w:t>IPA (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approx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): /ˌ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riˌɑksiːdʒəˈneɪʃən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ree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ahk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see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juh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NAY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shun</w:t>
      </w:r>
    </w:p>
    <w:p w14:paraId="5E652FBE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Viability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5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viability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vaɪəˈbɪlɪti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vy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BIL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tee</w:t>
      </w:r>
    </w:p>
    <w:p w14:paraId="6AE56569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Normoxic</w:t>
      </w:r>
      <w:proofErr w:type="spellEnd"/>
      <w:proofErr w:type="gramEnd"/>
      <w:r w:rsidRPr="008B5A90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8B5A90">
        <w:rPr>
          <w:rFonts w:ascii="Times New Roman" w:eastAsia="Times New Roman" w:hAnsi="Times New Roman" w:cs="Times New Roman"/>
          <w:color w:val="auto"/>
        </w:rPr>
        <w:br/>
        <w:t>IPA (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approx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): /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nɔrˈmɒksɪk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 or /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nɔrˈmɑːksɪk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nor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MAHK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sik</w:t>
      </w:r>
      <w:proofErr w:type="spellEnd"/>
    </w:p>
    <w:p w14:paraId="7D7061BB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Mitochondrial</w:t>
      </w:r>
      <w:proofErr w:type="gramEnd"/>
      <w:r w:rsidRPr="008B5A90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mitochondrial</w:t>
      </w:r>
      <w:r w:rsidRPr="008B5A90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maɪtoʊˈkɑndriəl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my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toh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KON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dree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uhl</w:t>
      </w:r>
      <w:proofErr w:type="spellEnd"/>
    </w:p>
    <w:p w14:paraId="5B62350C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Extracellular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6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xtracellular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ɛkstrəˈsɛljələr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ex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truh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SEL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yoo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lur</w:t>
      </w:r>
    </w:p>
    <w:p w14:paraId="6199FFC6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Acidification</w:t>
      </w:r>
      <w:proofErr w:type="gramEnd"/>
      <w:r w:rsidRPr="008B5A90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acidification</w:t>
      </w:r>
      <w:r w:rsidRPr="008B5A90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əˌsɪdɪfɪˈkeɪʃən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uh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sid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fi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KAY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shun</w:t>
      </w:r>
    </w:p>
    <w:p w14:paraId="6BF636C7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Analyzer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7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nalyzer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ænəˌlaɪzər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AN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LYE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zer</w:t>
      </w:r>
      <w:proofErr w:type="spellEnd"/>
    </w:p>
    <w:p w14:paraId="5FA0670D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Basal</w:t>
      </w:r>
      <w:proofErr w:type="gramEnd"/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8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basal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beɪsəl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BAY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suhl</w:t>
      </w:r>
      <w:proofErr w:type="spellEnd"/>
    </w:p>
    <w:p w14:paraId="279E5A2E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Ischemic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9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schemic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ɪsˈkiːmɪk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 or /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aɪsˈkiːmɪk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 (US)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is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KEE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mik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 xml:space="preserve"> or eye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S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KEE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mik</w:t>
      </w:r>
      <w:proofErr w:type="spellEnd"/>
    </w:p>
    <w:p w14:paraId="00F6653D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B5A90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Caspase</w:t>
      </w:r>
      <w:proofErr w:type="gramEnd"/>
      <w:r w:rsidRPr="008B5A90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caspase</w:t>
      </w:r>
      <w:r w:rsidRPr="008B5A90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kæspeɪs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KAS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pays</w:t>
      </w:r>
    </w:p>
    <w:p w14:paraId="0796966D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Fibrosis</w:t>
      </w:r>
      <w:proofErr w:type="gramEnd"/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0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fibrosis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faɪˈbroʊsɪs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fy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BROH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sis</w:t>
      </w:r>
    </w:p>
    <w:p w14:paraId="37158F18" w14:textId="77777777" w:rsidR="008B5A90" w:rsidRPr="008B5A90" w:rsidRDefault="008B5A90" w:rsidP="008B5A90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B5A90">
        <w:rPr>
          <w:rFonts w:ascii="Times New Roman" w:eastAsia="Times New Roman" w:hAnsi="Symbol" w:cs="Times New Roman"/>
          <w:color w:val="auto"/>
        </w:rPr>
        <w:t></w:t>
      </w:r>
      <w:r w:rsidRPr="008B5A90">
        <w:rPr>
          <w:rFonts w:ascii="Times New Roman" w:eastAsia="Times New Roman" w:hAnsi="Times New Roman" w:cs="Times New Roman"/>
          <w:color w:val="auto"/>
        </w:rPr>
        <w:t xml:space="preserve">  Normalization</w:t>
      </w:r>
      <w:r w:rsidRPr="008B5A90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1" w:tgtFrame="_new" w:history="1">
        <w:r w:rsidRPr="008B5A90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normalization</w:t>
        </w:r>
      </w:hyperlink>
      <w:r w:rsidRPr="008B5A90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nɔrmələˈzeɪʃən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 or /ˌ</w:t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nɔrməlɪˈzeɪʃən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t>/ (US)</w:t>
      </w:r>
      <w:r w:rsidRPr="008B5A90">
        <w:rPr>
          <w:rFonts w:ascii="Times New Roman" w:eastAsia="Times New Roman" w:hAnsi="Times New Roman" w:cs="Times New Roman"/>
          <w:color w:val="auto"/>
        </w:rPr>
        <w:br/>
        <w:t>Phonetic Spelling: nor</w:t>
      </w:r>
      <w:r w:rsidRPr="008B5A90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8B5A90">
        <w:rPr>
          <w:rFonts w:ascii="Times New Roman" w:eastAsia="Times New Roman" w:hAnsi="Times New Roman" w:cs="Times New Roman"/>
          <w:color w:val="auto"/>
        </w:rPr>
        <w:t>muh</w:t>
      </w:r>
      <w:proofErr w:type="spellEnd"/>
      <w:r w:rsidRPr="008B5A90">
        <w:rPr>
          <w:rFonts w:ascii="Times New Roman" w:eastAsia="Times New Roman" w:hAnsi="Times New Roman" w:cs="Times New Roman"/>
          <w:color w:val="auto"/>
        </w:rPr>
        <w:noBreakHyphen/>
        <w:t>li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ZAY</w:t>
      </w:r>
      <w:r w:rsidRPr="008B5A90">
        <w:rPr>
          <w:rFonts w:ascii="Times New Roman" w:eastAsia="Times New Roman" w:hAnsi="Times New Roman" w:cs="Times New Roman"/>
          <w:color w:val="auto"/>
        </w:rPr>
        <w:noBreakHyphen/>
        <w:t>shun</w:t>
      </w:r>
    </w:p>
    <w:p w14:paraId="0811C53C" w14:textId="4636AB3C" w:rsidR="008B5A90" w:rsidRPr="006F4910" w:rsidRDefault="008B5A90" w:rsidP="008B5A90">
      <w:pPr>
        <w:pStyle w:val="ShotDescription"/>
        <w:ind w:left="907" w:firstLine="0"/>
      </w:pPr>
    </w:p>
    <w:sectPr w:rsidR="008B5A90" w:rsidRPr="006F4910" w:rsidSect="005F0509">
      <w:headerReference w:type="default" r:id="rId32"/>
      <w:footerReference w:type="even" r:id="rId33"/>
      <w:footerReference w:type="default" r:id="rId3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02D82" w14:textId="77777777" w:rsidR="00CD5513" w:rsidRDefault="00CD5513">
      <w:r>
        <w:separator/>
      </w:r>
    </w:p>
    <w:p w14:paraId="336EA0E1" w14:textId="77777777" w:rsidR="00CD5513" w:rsidRDefault="00CD5513"/>
  </w:endnote>
  <w:endnote w:type="continuationSeparator" w:id="0">
    <w:p w14:paraId="5183F877" w14:textId="77777777" w:rsidR="00CD5513" w:rsidRDefault="00CD5513">
      <w:r>
        <w:continuationSeparator/>
      </w:r>
    </w:p>
    <w:p w14:paraId="4EDFC63F" w14:textId="77777777" w:rsidR="00CD5513" w:rsidRDefault="00CD55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EE2C0E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B5A9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42E7F">
      <w:rPr>
        <w:rFonts w:cstheme="minorHAnsi"/>
      </w:rPr>
      <w:t xml:space="preserve">                 November 04, </w:t>
    </w:r>
    <w:proofErr w:type="gramStart"/>
    <w:r w:rsidR="00B42E7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46FB53" w14:textId="77777777" w:rsidR="00CD5513" w:rsidRDefault="00CD5513">
      <w:r>
        <w:separator/>
      </w:r>
    </w:p>
    <w:p w14:paraId="0424970B" w14:textId="77777777" w:rsidR="00CD5513" w:rsidRDefault="00CD5513"/>
  </w:footnote>
  <w:footnote w:type="continuationSeparator" w:id="0">
    <w:p w14:paraId="7B98F075" w14:textId="77777777" w:rsidR="00CD5513" w:rsidRDefault="00CD5513">
      <w:r>
        <w:continuationSeparator/>
      </w:r>
    </w:p>
    <w:p w14:paraId="354DA9DF" w14:textId="77777777" w:rsidR="00CD5513" w:rsidRDefault="00CD55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D68EC67" w:rsidR="00336C61" w:rsidRPr="006D3AC7" w:rsidRDefault="00336C61" w:rsidP="00B42E7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B42E7F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691E47"/>
    <w:multiLevelType w:val="hybridMultilevel"/>
    <w:tmpl w:val="E59A0866"/>
    <w:lvl w:ilvl="0" w:tplc="8660842A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758206471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C96"/>
    <w:rsid w:val="00176D6F"/>
    <w:rsid w:val="00177B33"/>
    <w:rsid w:val="0018139E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3745F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E66"/>
    <w:rsid w:val="00311FBF"/>
    <w:rsid w:val="003138D4"/>
    <w:rsid w:val="00316CA1"/>
    <w:rsid w:val="003176C4"/>
    <w:rsid w:val="00320715"/>
    <w:rsid w:val="00322C71"/>
    <w:rsid w:val="00324139"/>
    <w:rsid w:val="00325A7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1AD3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62E1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4B81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5CB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7B0A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5713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28CC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6BFD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5A90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C0C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258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2D64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2E7F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3292"/>
    <w:rsid w:val="00BA0371"/>
    <w:rsid w:val="00BA2EF5"/>
    <w:rsid w:val="00BB27C1"/>
    <w:rsid w:val="00BC01E5"/>
    <w:rsid w:val="00BC1358"/>
    <w:rsid w:val="00BC3F28"/>
    <w:rsid w:val="00BC6DA7"/>
    <w:rsid w:val="00BC6EDF"/>
    <w:rsid w:val="00BC7C12"/>
    <w:rsid w:val="00BC7E90"/>
    <w:rsid w:val="00BD4346"/>
    <w:rsid w:val="00BE051D"/>
    <w:rsid w:val="00BE5CD7"/>
    <w:rsid w:val="00BE5CE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5513"/>
    <w:rsid w:val="00CD63B8"/>
    <w:rsid w:val="00CD7F92"/>
    <w:rsid w:val="00CE0665"/>
    <w:rsid w:val="00CE10F2"/>
    <w:rsid w:val="00CE4904"/>
    <w:rsid w:val="00CE696A"/>
    <w:rsid w:val="00CF1D9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4727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30DE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1E3E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E5CD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E5CD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E5CD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E5CD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E5CD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E5CD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polymerase" TargetMode="External"/><Relationship Id="rId18" Type="http://schemas.openxmlformats.org/officeDocument/2006/relationships/hyperlink" Target="https://www.merriam-webster.com/dictionary/multichannel" TargetMode="External"/><Relationship Id="rId26" Type="http://schemas.openxmlformats.org/officeDocument/2006/relationships/hyperlink" Target="https://www.merriam-webster.com/dictionary/extracellula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immortalize" TargetMode="External"/><Relationship Id="rId34" Type="http://schemas.openxmlformats.org/officeDocument/2006/relationships/footer" Target="footer2.xml"/><Relationship Id="rId7" Type="http://schemas.openxmlformats.org/officeDocument/2006/relationships/hyperlink" Target="https://review.jove.com/account/file-uploader?src=21068533" TargetMode="External"/><Relationship Id="rId12" Type="http://schemas.openxmlformats.org/officeDocument/2006/relationships/hyperlink" Target="https://www.merriam-webster.com/dictionary/nuclease" TargetMode="External"/><Relationship Id="rId17" Type="http://schemas.openxmlformats.org/officeDocument/2006/relationships/hyperlink" Target="https://www.merriam-webster.com/dictionary/centrifuge" TargetMode="External"/><Relationship Id="rId25" Type="http://schemas.openxmlformats.org/officeDocument/2006/relationships/hyperlink" Target="https://www.merriam-webster.com/dictionary/viability" TargetMode="External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pipette" TargetMode="External"/><Relationship Id="rId20" Type="http://schemas.openxmlformats.org/officeDocument/2006/relationships/hyperlink" Target="https://www.merriam-webster.com/dictionary/murine" TargetMode="External"/><Relationship Id="rId29" Type="http://schemas.openxmlformats.org/officeDocument/2006/relationships/hyperlink" Target="https://www.merriam-webster.com/dictionary/ischemic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microliter" TargetMode="External"/><Relationship Id="rId24" Type="http://schemas.openxmlformats.org/officeDocument/2006/relationships/hyperlink" Target="https://www.merriam-webster.com/dictionary/medium" TargetMode="External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primer" TargetMode="External"/><Relationship Id="rId23" Type="http://schemas.openxmlformats.org/officeDocument/2006/relationships/hyperlink" Target="https://www.merriam-webster.com/dictionary/tubular" TargetMode="External"/><Relationship Id="rId28" Type="http://schemas.openxmlformats.org/officeDocument/2006/relationships/hyperlink" Target="https://www.merriam-webster.com/dictionary/basal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www.merriam-webster.com/dictionary/interferon" TargetMode="External"/><Relationship Id="rId19" Type="http://schemas.openxmlformats.org/officeDocument/2006/relationships/hyperlink" Target="https://www.merriam-webster.com/dictionary/epithelial" TargetMode="External"/><Relationship Id="rId31" Type="http://schemas.openxmlformats.org/officeDocument/2006/relationships/hyperlink" Target="https://www.merriam-webster.com/dictionary/normaliz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incubator" TargetMode="External"/><Relationship Id="rId14" Type="http://schemas.openxmlformats.org/officeDocument/2006/relationships/hyperlink" Target="https://www.merriam-webster.com/dictionary/quantitative" TargetMode="External"/><Relationship Id="rId22" Type="http://schemas.openxmlformats.org/officeDocument/2006/relationships/hyperlink" Target="https://www.merriam-webster.com/dictionary/proximal" TargetMode="External"/><Relationship Id="rId27" Type="http://schemas.openxmlformats.org/officeDocument/2006/relationships/hyperlink" Target="https://www.merriam-webster.com/dictionary/analyzer" TargetMode="External"/><Relationship Id="rId30" Type="http://schemas.openxmlformats.org/officeDocument/2006/relationships/hyperlink" Target="https://www.merriam-webster.com/dictionary/fibrosis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www.merriam-webster.com/dictionary/hypoxi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562</Words>
  <Characters>14609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1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07T19:46:00Z</dcterms:created>
  <dcterms:modified xsi:type="dcterms:W3CDTF">2025-12-07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